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7910C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113F5">
        <w:rPr>
          <w:rFonts w:eastAsia="Times New Roman" w:cstheme="minorHAnsi"/>
          <w:b/>
        </w:rPr>
        <w:t>68386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213C747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113F5" w:rsidRPr="006E65A9">
          <w:rPr>
            <w:rStyle w:val="Hyperlink"/>
            <w:rFonts w:eastAsia="Times New Roman" w:cstheme="minorHAnsi"/>
            <w:b/>
          </w:rPr>
          <w:t>https://review.jove.com/account/file-uploader?src=20857778</w:t>
        </w:r>
      </w:hyperlink>
    </w:p>
    <w:p w14:paraId="55AD46B5" w14:textId="77777777" w:rsidR="003113F5" w:rsidRPr="00B07A3B" w:rsidRDefault="003113F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1B1BC3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61ADC" w:rsidRPr="00561ADC">
        <w:rPr>
          <w:rStyle w:val="ArticleTitle"/>
          <w:rFonts w:cstheme="minorHAnsi"/>
        </w:rPr>
        <w:t>Photorealistic Learned Landscapes for Augmented Realit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4367315" w14:textId="77777777" w:rsidR="00561ADC" w:rsidRPr="00561ADC" w:rsidRDefault="00561ADC" w:rsidP="00561ADC">
      <w:pPr>
        <w:outlineLvl w:val="0"/>
        <w:rPr>
          <w:rFonts w:eastAsia="Times New Roman" w:cstheme="minorHAnsi"/>
          <w:b/>
          <w:sz w:val="28"/>
          <w:szCs w:val="28"/>
        </w:rPr>
      </w:pPr>
      <w:r w:rsidRPr="00561ADC">
        <w:rPr>
          <w:rFonts w:eastAsia="Times New Roman" w:cstheme="minorHAnsi"/>
          <w:b/>
          <w:sz w:val="28"/>
          <w:szCs w:val="28"/>
        </w:rPr>
        <w:t>David Martínez-</w:t>
      </w:r>
      <w:proofErr w:type="spellStart"/>
      <w:r w:rsidRPr="00561ADC">
        <w:rPr>
          <w:rFonts w:eastAsia="Times New Roman" w:cstheme="minorHAnsi"/>
          <w:b/>
          <w:sz w:val="28"/>
          <w:szCs w:val="28"/>
        </w:rPr>
        <w:t>Miranzo</w:t>
      </w:r>
      <w:proofErr w:type="spellEnd"/>
      <w:r w:rsidRPr="00561ADC">
        <w:rPr>
          <w:rFonts w:eastAsia="Times New Roman" w:cstheme="minorHAnsi"/>
          <w:b/>
          <w:sz w:val="28"/>
          <w:szCs w:val="28"/>
        </w:rPr>
        <w:t>*, Sergio Suescun-</w:t>
      </w:r>
      <w:proofErr w:type="spellStart"/>
      <w:r w:rsidRPr="00561ADC">
        <w:rPr>
          <w:rFonts w:eastAsia="Times New Roman" w:cstheme="minorHAnsi"/>
          <w:b/>
          <w:sz w:val="28"/>
          <w:szCs w:val="28"/>
        </w:rPr>
        <w:t>Ferrandiz</w:t>
      </w:r>
      <w:proofErr w:type="spellEnd"/>
      <w:r w:rsidRPr="00561ADC">
        <w:rPr>
          <w:rFonts w:eastAsia="Times New Roman" w:cstheme="minorHAnsi"/>
          <w:b/>
          <w:sz w:val="28"/>
          <w:szCs w:val="28"/>
        </w:rPr>
        <w:t>*, Miguel Cazorla*, Francisco Gomez-Donoso*</w:t>
      </w:r>
    </w:p>
    <w:p w14:paraId="67E9E9AF" w14:textId="77777777" w:rsidR="00561ADC" w:rsidRPr="00561ADC" w:rsidRDefault="00561ADC" w:rsidP="00561AD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3B6BE8F" w14:textId="50DEDDA0" w:rsidR="00561ADC" w:rsidRPr="00561ADC" w:rsidRDefault="00561ADC" w:rsidP="00561ADC">
      <w:pPr>
        <w:outlineLvl w:val="0"/>
        <w:rPr>
          <w:rFonts w:eastAsia="Times New Roman" w:cstheme="minorHAnsi"/>
          <w:b/>
          <w:sz w:val="28"/>
          <w:szCs w:val="28"/>
        </w:rPr>
      </w:pPr>
      <w:r w:rsidRPr="00561ADC">
        <w:rPr>
          <w:rFonts w:eastAsia="Times New Roman" w:cstheme="minorHAnsi"/>
          <w:b/>
          <w:sz w:val="28"/>
          <w:szCs w:val="28"/>
        </w:rPr>
        <w:t xml:space="preserve">University Institute for Computer Research, University of Alicante, Carretera San Vicente del </w:t>
      </w:r>
      <w:proofErr w:type="spellStart"/>
      <w:r w:rsidRPr="00561ADC">
        <w:rPr>
          <w:rFonts w:eastAsia="Times New Roman" w:cstheme="minorHAnsi"/>
          <w:b/>
          <w:sz w:val="28"/>
          <w:szCs w:val="28"/>
        </w:rPr>
        <w:t>Raspeig</w:t>
      </w:r>
      <w:proofErr w:type="spellEnd"/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63B3ABF" w14:textId="4F7A0814" w:rsidR="00561ADC" w:rsidRDefault="00561ADC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61ADC">
        <w:rPr>
          <w:rFonts w:eastAsia="Times New Roman" w:cstheme="minorHAnsi"/>
          <w:b/>
          <w:sz w:val="28"/>
          <w:szCs w:val="28"/>
        </w:rPr>
        <w:t>*All authors contributed equally to this work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0885887" w:rsidR="004E0C5A" w:rsidRPr="00561ADC" w:rsidRDefault="00561ADC" w:rsidP="00561ADC">
      <w:bookmarkStart w:id="0" w:name="_Hlk25233958"/>
      <w:r w:rsidRPr="00F232A6">
        <w:t>Miguel Cazorla</w:t>
      </w:r>
      <w:r w:rsidRPr="00F232A6">
        <w:tab/>
      </w:r>
      <w:r w:rsidRPr="00F232A6">
        <w:tab/>
      </w:r>
      <w:r w:rsidRPr="00F232A6">
        <w:tab/>
        <w:t>(miguel.cazorla@ua.es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91F9C71" w14:textId="77777777" w:rsidR="00561ADC" w:rsidRPr="00F232A6" w:rsidRDefault="00561ADC" w:rsidP="00561ADC">
      <w:r w:rsidRPr="00F232A6">
        <w:t>David Martínez-</w:t>
      </w:r>
      <w:proofErr w:type="spellStart"/>
      <w:r w:rsidRPr="00F232A6">
        <w:t>Miranzo</w:t>
      </w:r>
      <w:proofErr w:type="spellEnd"/>
      <w:r w:rsidRPr="00F232A6">
        <w:tab/>
      </w:r>
      <w:r w:rsidRPr="00F232A6">
        <w:tab/>
        <w:t>(david.martinez@ua.es)</w:t>
      </w:r>
    </w:p>
    <w:p w14:paraId="12916965" w14:textId="1866F985" w:rsidR="003B5E26" w:rsidRPr="00561ADC" w:rsidRDefault="00561ADC" w:rsidP="00561ADC">
      <w:r w:rsidRPr="00F232A6">
        <w:t>Sergio Suescun-</w:t>
      </w:r>
      <w:proofErr w:type="spellStart"/>
      <w:r w:rsidRPr="00F232A6">
        <w:t>Ferrandiz</w:t>
      </w:r>
      <w:proofErr w:type="spellEnd"/>
      <w:r w:rsidRPr="00F232A6">
        <w:tab/>
      </w:r>
      <w:r w:rsidRPr="00F232A6">
        <w:tab/>
        <w:t>(sergio.suescun@ua.es)</w:t>
      </w:r>
    </w:p>
    <w:p w14:paraId="1C832FE0" w14:textId="77777777" w:rsidR="00561ADC" w:rsidRPr="00F232A6" w:rsidRDefault="00561ADC" w:rsidP="00561ADC">
      <w:r w:rsidRPr="00F232A6">
        <w:t>Miguel Cazorla</w:t>
      </w:r>
      <w:r w:rsidRPr="00F232A6">
        <w:tab/>
      </w:r>
      <w:r w:rsidRPr="00F232A6">
        <w:tab/>
      </w:r>
      <w:r w:rsidRPr="00F232A6">
        <w:tab/>
        <w:t>(miguel.cazorla@ua.es)</w:t>
      </w:r>
    </w:p>
    <w:p w14:paraId="47321209" w14:textId="77777777" w:rsidR="00561ADC" w:rsidRPr="00F232A6" w:rsidRDefault="00561ADC" w:rsidP="00561ADC">
      <w:r w:rsidRPr="00F232A6">
        <w:t>Francisco Gomez-Donoso</w:t>
      </w:r>
      <w:r w:rsidRPr="00F232A6">
        <w:tab/>
      </w:r>
      <w:r w:rsidRPr="00F232A6">
        <w:tab/>
        <w:t>(fgomez@ua.es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2B199F95" w:rsidR="000A7C4F" w:rsidRDefault="000A7C4F" w:rsidP="00561ADC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CC30B8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61ADC">
        <w:rPr>
          <w:rFonts w:cstheme="minorHAnsi"/>
          <w:bCs/>
          <w:sz w:val="22"/>
          <w:szCs w:val="22"/>
        </w:rPr>
        <w:t>15</w:t>
      </w:r>
    </w:p>
    <w:p w14:paraId="5AAC9C6C" w14:textId="78A69E7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61ADC">
        <w:rPr>
          <w:rFonts w:cstheme="minorHAnsi"/>
          <w:bCs/>
          <w:sz w:val="22"/>
          <w:szCs w:val="22"/>
        </w:rPr>
        <w:t>2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B3F01A8" w14:textId="77777777" w:rsidR="00561ADC" w:rsidRDefault="00561ADC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5051BFFC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2F0F805A" w:rsidR="00CE10F2" w:rsidRDefault="00B66FFB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66FFB">
        <w:rPr>
          <w:rFonts w:cstheme="minorHAnsi"/>
          <w:b/>
          <w:bCs/>
        </w:rPr>
        <w:t>360° Image Acquisition and Processing for 3D Reconstruc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A682C7E" w14:textId="0594852E" w:rsidR="00F141F9" w:rsidRDefault="00F141F9" w:rsidP="00F141F9">
      <w:pPr>
        <w:pStyle w:val="Narration"/>
        <w:numPr>
          <w:ilvl w:val="1"/>
          <w:numId w:val="3"/>
        </w:numPr>
      </w:pPr>
      <w:r>
        <w:t xml:space="preserve">To begin, place </w:t>
      </w:r>
      <w:r w:rsidR="00332703">
        <w:t>a</w:t>
      </w:r>
      <w:r>
        <w:t xml:space="preserve"> 360-degree camera on a tripod that has adjustable height </w:t>
      </w:r>
      <w:r w:rsidRPr="002C7A6F">
        <w:rPr>
          <w:b/>
        </w:rPr>
        <w:t>[1]</w:t>
      </w:r>
      <w:r>
        <w:t xml:space="preserve">. Select </w:t>
      </w:r>
      <w:r w:rsidR="00332703">
        <w:t xml:space="preserve"> a series of </w:t>
      </w:r>
      <w:r>
        <w:t>positions within the environment</w:t>
      </w:r>
      <w:r w:rsidR="00332703">
        <w:t>, for scanning, using</w:t>
      </w:r>
      <w:r>
        <w:t xml:space="preserve"> a square mesh pattern where each edge is spaced 1.5 meters apart </w:t>
      </w:r>
      <w:r w:rsidRPr="002C7A6F">
        <w:rPr>
          <w:b/>
        </w:rPr>
        <w:t>[2]</w:t>
      </w:r>
      <w:r>
        <w:t>.</w:t>
      </w:r>
    </w:p>
    <w:p w14:paraId="597FA375" w14:textId="77777777" w:rsidR="00F141F9" w:rsidRDefault="00F141F9" w:rsidP="00F141F9"/>
    <w:p w14:paraId="10AE9680" w14:textId="77777777" w:rsidR="00F141F9" w:rsidRDefault="00F141F9" w:rsidP="00F141F9">
      <w:pPr>
        <w:pStyle w:val="ShotDescription"/>
        <w:numPr>
          <w:ilvl w:val="2"/>
          <w:numId w:val="3"/>
        </w:numPr>
      </w:pPr>
      <w:r>
        <w:t>WIDE: Talent adjusting the tripod to a suitable height and mounting the 360-degree camera.</w:t>
      </w:r>
    </w:p>
    <w:p w14:paraId="14D05B8F" w14:textId="77777777" w:rsidR="00F141F9" w:rsidRDefault="00F141F9" w:rsidP="00F141F9">
      <w:pPr>
        <w:pStyle w:val="ShotDescription"/>
        <w:numPr>
          <w:ilvl w:val="2"/>
          <w:numId w:val="3"/>
        </w:numPr>
      </w:pPr>
      <w:r>
        <w:t>Talent marking or moving to the designated mesh points in the scanning environment.</w:t>
      </w:r>
    </w:p>
    <w:p w14:paraId="18553320" w14:textId="77777777" w:rsidR="00F141F9" w:rsidRDefault="00F141F9" w:rsidP="00F141F9"/>
    <w:p w14:paraId="1797129E" w14:textId="1822051D" w:rsidR="00F141F9" w:rsidRDefault="00F141F9" w:rsidP="00F141F9">
      <w:pPr>
        <w:pStyle w:val="Narration"/>
        <w:numPr>
          <w:ilvl w:val="1"/>
          <w:numId w:val="3"/>
        </w:numPr>
      </w:pPr>
      <w:r>
        <w:t>At each mesh point, capture images at three different heights</w:t>
      </w:r>
      <w:r w:rsidR="00332703">
        <w:t xml:space="preserve"> of</w:t>
      </w:r>
      <w:r>
        <w:t xml:space="preserve"> approximately 0.4 meters, 1.2 meters, and 2 meters </w:t>
      </w:r>
      <w:r w:rsidRPr="002C7A6F">
        <w:rPr>
          <w:b/>
        </w:rPr>
        <w:t>[1]</w:t>
      </w:r>
      <w:r>
        <w:t>.</w:t>
      </w:r>
    </w:p>
    <w:p w14:paraId="19B1EF86" w14:textId="77777777" w:rsidR="00F141F9" w:rsidRDefault="00F141F9" w:rsidP="00F141F9"/>
    <w:p w14:paraId="5A3E9D07" w14:textId="77777777" w:rsidR="00F141F9" w:rsidRDefault="00F141F9" w:rsidP="00F141F9">
      <w:pPr>
        <w:pStyle w:val="ShotDescription"/>
        <w:numPr>
          <w:ilvl w:val="2"/>
          <w:numId w:val="3"/>
        </w:numPr>
      </w:pPr>
      <w:r>
        <w:t>Talent capturing images at the specified heights using the camera, adjusting its position accordingly.</w:t>
      </w:r>
    </w:p>
    <w:p w14:paraId="2F1AFBF9" w14:textId="77777777" w:rsidR="00F141F9" w:rsidRDefault="00F141F9" w:rsidP="00F141F9"/>
    <w:p w14:paraId="17095874" w14:textId="25774D81" w:rsidR="00F141F9" w:rsidRDefault="00F141F9" w:rsidP="00332703">
      <w:pPr>
        <w:pStyle w:val="Narration"/>
        <w:numPr>
          <w:ilvl w:val="1"/>
          <w:numId w:val="3"/>
        </w:numPr>
      </w:pPr>
      <w:r>
        <w:t xml:space="preserve">Convert the 360-degree images to equirectangular format using a tool like the </w:t>
      </w:r>
      <w:r w:rsidRPr="00332703">
        <w:rPr>
          <w:b/>
          <w:bCs/>
        </w:rPr>
        <w:t xml:space="preserve">Insta360 </w:t>
      </w:r>
      <w:r w:rsidR="00332703" w:rsidRPr="00332703">
        <w:rPr>
          <w:i/>
          <w:iCs/>
          <w:color w:val="FF0000"/>
        </w:rPr>
        <w:lastRenderedPageBreak/>
        <w:t>(</w:t>
      </w:r>
      <w:proofErr w:type="spellStart"/>
      <w:r w:rsidR="00332703" w:rsidRPr="00332703">
        <w:rPr>
          <w:i/>
          <w:iCs/>
          <w:color w:val="FF0000"/>
        </w:rPr>
        <w:t>Instah</w:t>
      </w:r>
      <w:proofErr w:type="spellEnd"/>
      <w:r w:rsidR="00332703" w:rsidRPr="00332703">
        <w:rPr>
          <w:i/>
          <w:iCs/>
          <w:color w:val="FF0000"/>
        </w:rPr>
        <w:t xml:space="preserve">-Three-Sixty) </w:t>
      </w:r>
      <w:r>
        <w:t xml:space="preserve">app </w:t>
      </w:r>
      <w:r w:rsidRPr="002C7A6F">
        <w:rPr>
          <w:b/>
        </w:rPr>
        <w:t>[1]</w:t>
      </w:r>
      <w:r>
        <w:t xml:space="preserve">. Select the image, press the </w:t>
      </w:r>
      <w:r w:rsidRPr="00332703">
        <w:rPr>
          <w:b/>
          <w:bCs/>
        </w:rPr>
        <w:t>Export</w:t>
      </w:r>
      <w:r>
        <w:t xml:space="preserve"> button, choose </w:t>
      </w:r>
      <w:r w:rsidRPr="00332703">
        <w:rPr>
          <w:b/>
          <w:bCs/>
        </w:rPr>
        <w:t>Export 360 photo</w:t>
      </w:r>
      <w:r>
        <w:t xml:space="preserve"> mode, and export it as a 2</w:t>
      </w:r>
      <w:r w:rsidR="00332703">
        <w:t xml:space="preserve"> to </w:t>
      </w:r>
      <w:r>
        <w:t xml:space="preserve">1 ratio image </w:t>
      </w:r>
      <w:r w:rsidRPr="002C7A6F">
        <w:rPr>
          <w:b/>
        </w:rPr>
        <w:t>[2]</w:t>
      </w:r>
      <w:r>
        <w:t>.</w:t>
      </w:r>
      <w:r w:rsidR="00332703">
        <w:br/>
      </w:r>
      <w:r w:rsidR="00332703" w:rsidRPr="00332703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="00332703" w:rsidRPr="00332703">
        <w:rPr>
          <w:highlight w:val="yellow"/>
        </w:rPr>
        <w:t xml:space="preserve"> </w:t>
      </w:r>
      <w:hyperlink r:id="rId11" w:history="1">
        <w:r w:rsidR="00332703" w:rsidRPr="00332703">
          <w:rPr>
            <w:rStyle w:val="Hyperlink"/>
            <w:highlight w:val="yellow"/>
          </w:rPr>
          <w:t>https://review.jove.com/account/file-uploader?src=20857778</w:t>
        </w:r>
      </w:hyperlink>
    </w:p>
    <w:p w14:paraId="5C931A94" w14:textId="316E4A75" w:rsidR="00F141F9" w:rsidRDefault="00F141F9" w:rsidP="00F141F9">
      <w:pPr>
        <w:pStyle w:val="ShotDescription"/>
        <w:numPr>
          <w:ilvl w:val="2"/>
          <w:numId w:val="3"/>
        </w:numPr>
      </w:pPr>
      <w:r w:rsidRPr="00332703">
        <w:rPr>
          <w:highlight w:val="yellow"/>
        </w:rPr>
        <w:t>SCREEN</w:t>
      </w:r>
      <w:r>
        <w:t xml:space="preserve">: </w:t>
      </w:r>
      <w:r w:rsidR="00332703">
        <w:t>The Insta360 app is being launched.</w:t>
      </w:r>
    </w:p>
    <w:p w14:paraId="126F81B3" w14:textId="77777777" w:rsidR="00F141F9" w:rsidRDefault="00F141F9" w:rsidP="00F141F9">
      <w:pPr>
        <w:pStyle w:val="ShotDescription"/>
        <w:numPr>
          <w:ilvl w:val="2"/>
          <w:numId w:val="3"/>
        </w:numPr>
      </w:pPr>
      <w:r w:rsidRPr="00332703">
        <w:rPr>
          <w:highlight w:val="yellow"/>
        </w:rPr>
        <w:t>SCREEN</w:t>
      </w:r>
      <w:r>
        <w:t>: Display the export interface, selecting Export, choosing Export 360 photo mode, and confirming export as a 2:1 image.</w:t>
      </w:r>
    </w:p>
    <w:p w14:paraId="5ACF7303" w14:textId="77777777" w:rsidR="00F141F9" w:rsidRDefault="00F141F9" w:rsidP="00F141F9"/>
    <w:p w14:paraId="2C4E8987" w14:textId="1A57913F" w:rsidR="00F141F9" w:rsidRDefault="00F141F9" w:rsidP="00F141F9">
      <w:pPr>
        <w:pStyle w:val="Narration"/>
        <w:numPr>
          <w:ilvl w:val="1"/>
          <w:numId w:val="3"/>
        </w:numPr>
      </w:pPr>
      <w:r>
        <w:t xml:space="preserve">Use the Equi2Pers.py </w:t>
      </w:r>
      <w:r w:rsidR="00332703" w:rsidRPr="00332703">
        <w:rPr>
          <w:i/>
          <w:iCs/>
          <w:color w:val="FF0000"/>
        </w:rPr>
        <w:t>(E-</w:t>
      </w:r>
      <w:proofErr w:type="spellStart"/>
      <w:r w:rsidR="00332703" w:rsidRPr="00332703">
        <w:rPr>
          <w:i/>
          <w:iCs/>
          <w:color w:val="FF0000"/>
        </w:rPr>
        <w:t>kwi</w:t>
      </w:r>
      <w:proofErr w:type="spellEnd"/>
      <w:r w:rsidR="00332703" w:rsidRPr="00332703">
        <w:rPr>
          <w:i/>
          <w:iCs/>
          <w:color w:val="FF0000"/>
        </w:rPr>
        <w:t xml:space="preserve">-Two-Purrs-dot-P-Y) </w:t>
      </w:r>
      <w:r>
        <w:t>script to extract 16</w:t>
      </w:r>
      <w:r w:rsidR="00332703">
        <w:t xml:space="preserve"> to </w:t>
      </w:r>
      <w:r>
        <w:t xml:space="preserve">9 format perspective images from each equirectangular image with a 90-degree horizontal field of view </w:t>
      </w:r>
      <w:r w:rsidRPr="002C7A6F">
        <w:rPr>
          <w:b/>
        </w:rPr>
        <w:t>[1]</w:t>
      </w:r>
      <w:r>
        <w:t xml:space="preserve">. Apply horizontal angles of 0, 45, 90, 135, 180, 225, 270, and 315 degrees, and vertical angles based on height </w:t>
      </w:r>
      <w:r w:rsidRPr="002C7A6F">
        <w:rPr>
          <w:b/>
        </w:rPr>
        <w:t>[2</w:t>
      </w:r>
      <w:r w:rsidR="00332703">
        <w:rPr>
          <w:b/>
        </w:rPr>
        <w:t>-TXT</w:t>
      </w:r>
      <w:r w:rsidRPr="002C7A6F">
        <w:rPr>
          <w:b/>
        </w:rPr>
        <w:t>]</w:t>
      </w:r>
      <w:r>
        <w:t>.</w:t>
      </w:r>
    </w:p>
    <w:p w14:paraId="5BFECF17" w14:textId="20A004D1" w:rsidR="00F141F9" w:rsidRDefault="00F141F9" w:rsidP="00F141F9">
      <w:pPr>
        <w:pStyle w:val="ShotDescription"/>
        <w:numPr>
          <w:ilvl w:val="2"/>
          <w:numId w:val="3"/>
        </w:numPr>
      </w:pPr>
      <w:r w:rsidRPr="00332703">
        <w:rPr>
          <w:highlight w:val="yellow"/>
        </w:rPr>
        <w:t>SCREEN</w:t>
      </w:r>
      <w:r>
        <w:t xml:space="preserve">: </w:t>
      </w:r>
      <w:r w:rsidR="00332703">
        <w:t>The</w:t>
      </w:r>
      <w:r>
        <w:t xml:space="preserve"> Equi2Pers.py</w:t>
      </w:r>
      <w:r w:rsidR="00332703">
        <w:t xml:space="preserve"> script is being run and 16:9 perspective images are being extracted. </w:t>
      </w:r>
    </w:p>
    <w:p w14:paraId="45593393" w14:textId="77777777" w:rsidR="00FA73E2" w:rsidRPr="00FA73E2" w:rsidRDefault="00F141F9" w:rsidP="00F141F9">
      <w:pPr>
        <w:pStyle w:val="ShotDescription"/>
        <w:numPr>
          <w:ilvl w:val="2"/>
          <w:numId w:val="3"/>
        </w:numPr>
      </w:pPr>
      <w:r w:rsidRPr="00332703">
        <w:rPr>
          <w:highlight w:val="yellow"/>
        </w:rPr>
        <w:t>SCREEN</w:t>
      </w:r>
      <w:r>
        <w:t xml:space="preserve">: </w:t>
      </w:r>
      <w:r w:rsidR="00332703">
        <w:t xml:space="preserve">Horizontal and vertical angles are being input. </w:t>
      </w:r>
      <w:r w:rsidR="00332703">
        <w:rPr>
          <w:b/>
          <w:bCs/>
        </w:rPr>
        <w:t xml:space="preserve">TXT: Vertical angle: </w:t>
      </w:r>
      <w:r w:rsidR="00332703" w:rsidRPr="00332703">
        <w:rPr>
          <w:b/>
          <w:bCs/>
        </w:rPr>
        <w:t>0</w:t>
      </w:r>
      <w:r w:rsidR="00332703">
        <w:rPr>
          <w:b/>
          <w:bCs/>
        </w:rPr>
        <w:t xml:space="preserve">, </w:t>
      </w:r>
      <w:r w:rsidR="00332703" w:rsidRPr="00332703">
        <w:rPr>
          <w:b/>
          <w:bCs/>
        </w:rPr>
        <w:t>50</w:t>
      </w:r>
      <w:r w:rsidR="00332703">
        <w:rPr>
          <w:b/>
          <w:bCs/>
        </w:rPr>
        <w:t xml:space="preserve"> </w:t>
      </w:r>
      <w:r w:rsidR="00332703" w:rsidRPr="00332703">
        <w:rPr>
          <w:b/>
          <w:bCs/>
        </w:rPr>
        <w:t xml:space="preserve">for 0.4 </w:t>
      </w:r>
      <w:r w:rsidR="00332703">
        <w:rPr>
          <w:b/>
          <w:bCs/>
        </w:rPr>
        <w:t>m</w:t>
      </w:r>
      <w:r w:rsidR="00332703" w:rsidRPr="00332703">
        <w:rPr>
          <w:b/>
          <w:bCs/>
        </w:rPr>
        <w:t xml:space="preserve">, -50, 0,50 for 1.2 </w:t>
      </w:r>
      <w:r w:rsidR="00332703">
        <w:rPr>
          <w:b/>
          <w:bCs/>
        </w:rPr>
        <w:t>m</w:t>
      </w:r>
      <w:r w:rsidR="00332703" w:rsidRPr="00332703">
        <w:rPr>
          <w:b/>
          <w:bCs/>
        </w:rPr>
        <w:t>, and -50</w:t>
      </w:r>
      <w:r w:rsidR="00332703">
        <w:rPr>
          <w:b/>
          <w:bCs/>
        </w:rPr>
        <w:t xml:space="preserve">, </w:t>
      </w:r>
      <w:r w:rsidR="00332703" w:rsidRPr="00332703">
        <w:rPr>
          <w:b/>
          <w:bCs/>
        </w:rPr>
        <w:t xml:space="preserve">0 for 2 </w:t>
      </w:r>
      <w:r w:rsidR="00332703">
        <w:rPr>
          <w:b/>
          <w:bCs/>
        </w:rPr>
        <w:t>m</w:t>
      </w:r>
    </w:p>
    <w:p w14:paraId="621065CD" w14:textId="3E7B98F4" w:rsidR="00FA73E2" w:rsidRPr="00FA73E2" w:rsidRDefault="00FA73E2" w:rsidP="00FA73E2">
      <w:pPr>
        <w:pStyle w:val="ShotDescription"/>
        <w:numPr>
          <w:ilvl w:val="1"/>
          <w:numId w:val="3"/>
        </w:numPr>
      </w:pPr>
      <w:r>
        <w:t xml:space="preserve">Next, click on </w:t>
      </w:r>
      <w:r w:rsidRPr="00FA73E2">
        <w:rPr>
          <w:b/>
          <w:bCs/>
        </w:rPr>
        <w:t>File</w:t>
      </w:r>
      <w:r>
        <w:t xml:space="preserve"> and </w:t>
      </w:r>
      <w:r w:rsidRPr="00FA73E2">
        <w:rPr>
          <w:b/>
          <w:bCs/>
        </w:rPr>
        <w:t>New Project</w:t>
      </w:r>
      <w:r>
        <w:t xml:space="preserve"> to create a new </w:t>
      </w:r>
      <w:commentRangeStart w:id="3"/>
      <w:r>
        <w:t xml:space="preserve">COLMAP </w:t>
      </w:r>
      <w:commentRangeEnd w:id="3"/>
      <w:r>
        <w:rPr>
          <w:rStyle w:val="CommentReference"/>
          <w:rFonts w:asciiTheme="minorHAnsi" w:hAnsiTheme="minorHAnsi" w:cs="Calibri (Body)"/>
          <w:iCs/>
          <w:lang w:val="x-none" w:eastAsia="x-none"/>
        </w:rPr>
        <w:commentReference w:id="3"/>
      </w:r>
      <w:r w:rsidRPr="00FA73E2">
        <w:rPr>
          <w:i/>
          <w:iCs/>
          <w:color w:val="FF0000"/>
        </w:rPr>
        <w:t>(coal-map)</w:t>
      </w:r>
      <w:r w:rsidRPr="00FA73E2">
        <w:t xml:space="preserve">  </w:t>
      </w:r>
      <w:r>
        <w:t xml:space="preserve">project </w:t>
      </w:r>
      <w:r>
        <w:rPr>
          <w:b/>
          <w:bCs/>
        </w:rPr>
        <w:t xml:space="preserve">[1]. </w:t>
      </w:r>
      <w:r>
        <w:t xml:space="preserve">Specify the path to the images and create a new database </w:t>
      </w:r>
      <w:r>
        <w:rPr>
          <w:b/>
          <w:bCs/>
        </w:rPr>
        <w:t xml:space="preserve">[2]. </w:t>
      </w:r>
    </w:p>
    <w:p w14:paraId="49D56E51" w14:textId="77777777" w:rsidR="00FA73E2" w:rsidRDefault="00FA73E2" w:rsidP="00FA73E2">
      <w:pPr>
        <w:pStyle w:val="ShotDescription"/>
        <w:numPr>
          <w:ilvl w:val="2"/>
          <w:numId w:val="3"/>
        </w:numPr>
      </w:pPr>
      <w:r w:rsidRPr="00332703">
        <w:rPr>
          <w:highlight w:val="yellow"/>
        </w:rPr>
        <w:t>SCREEN</w:t>
      </w:r>
      <w:r>
        <w:t>:</w:t>
      </w:r>
      <w:r>
        <w:t xml:space="preserve"> File&gt; New project is being clicked. </w:t>
      </w:r>
    </w:p>
    <w:p w14:paraId="7B955368" w14:textId="77777777" w:rsidR="00FA73E2" w:rsidRDefault="00FA73E2" w:rsidP="00FA73E2">
      <w:pPr>
        <w:pStyle w:val="ShotDescription"/>
        <w:numPr>
          <w:ilvl w:val="2"/>
          <w:numId w:val="3"/>
        </w:numPr>
      </w:pPr>
      <w:r w:rsidRPr="00332703">
        <w:rPr>
          <w:highlight w:val="yellow"/>
        </w:rPr>
        <w:t>SCREEN</w:t>
      </w:r>
      <w:r>
        <w:t>:</w:t>
      </w:r>
      <w:r>
        <w:t xml:space="preserve"> The path to the image is being specified and a new database is being created. </w:t>
      </w:r>
    </w:p>
    <w:p w14:paraId="0B417B66" w14:textId="0597144C" w:rsidR="00FA73E2" w:rsidRPr="00FA73E2" w:rsidRDefault="00FA73E2" w:rsidP="00FA73E2">
      <w:pPr>
        <w:pStyle w:val="ShotDescription"/>
        <w:numPr>
          <w:ilvl w:val="1"/>
          <w:numId w:val="3"/>
        </w:numPr>
      </w:pPr>
      <w:r>
        <w:t xml:space="preserve">Click on </w:t>
      </w:r>
      <w:r>
        <w:rPr>
          <w:b/>
          <w:bCs/>
        </w:rPr>
        <w:t xml:space="preserve">Processing </w:t>
      </w:r>
      <w:r>
        <w:t xml:space="preserve">followed by </w:t>
      </w:r>
      <w:r>
        <w:rPr>
          <w:b/>
          <w:bCs/>
        </w:rPr>
        <w:t xml:space="preserve">Feature Extraction </w:t>
      </w:r>
      <w:r>
        <w:t xml:space="preserve"> to extract features for each image </w:t>
      </w:r>
      <w:r>
        <w:rPr>
          <w:b/>
          <w:bCs/>
        </w:rPr>
        <w:t xml:space="preserve">[1]. </w:t>
      </w:r>
      <w:r>
        <w:t xml:space="preserve"> Select </w:t>
      </w:r>
      <w:r>
        <w:rPr>
          <w:b/>
          <w:bCs/>
        </w:rPr>
        <w:t>PINHOLE</w:t>
      </w:r>
      <w:r>
        <w:t xml:space="preserve"> as the camera model and share all the images. Leave remaining parameters as default </w:t>
      </w:r>
      <w:r>
        <w:rPr>
          <w:b/>
          <w:bCs/>
        </w:rPr>
        <w:t xml:space="preserve">[2]. </w:t>
      </w:r>
    </w:p>
    <w:p w14:paraId="2944DD4E" w14:textId="60DFAEC2" w:rsidR="00FA73E2" w:rsidRDefault="00FA73E2" w:rsidP="00FA73E2">
      <w:pPr>
        <w:pStyle w:val="ShotDescription"/>
        <w:numPr>
          <w:ilvl w:val="2"/>
          <w:numId w:val="3"/>
        </w:numPr>
      </w:pPr>
      <w:r w:rsidRPr="00332703">
        <w:rPr>
          <w:highlight w:val="yellow"/>
        </w:rPr>
        <w:t>SCREEN</w:t>
      </w:r>
      <w:r>
        <w:t>:</w:t>
      </w:r>
      <w:r>
        <w:t xml:space="preserve"> Processing &gt; Feature Extraction is being clicked. </w:t>
      </w:r>
    </w:p>
    <w:p w14:paraId="3F072734" w14:textId="77777777" w:rsidR="00240334" w:rsidRDefault="00FA73E2" w:rsidP="00FA73E2">
      <w:pPr>
        <w:pStyle w:val="ShotDescription"/>
        <w:numPr>
          <w:ilvl w:val="2"/>
          <w:numId w:val="3"/>
        </w:numPr>
      </w:pPr>
      <w:r w:rsidRPr="00332703">
        <w:rPr>
          <w:highlight w:val="yellow"/>
        </w:rPr>
        <w:t>SCREEN</w:t>
      </w:r>
      <w:r>
        <w:t>:</w:t>
      </w:r>
      <w:r>
        <w:t xml:space="preserve"> Pinhole is being set as the camera model and all images are being shared. </w:t>
      </w:r>
    </w:p>
    <w:p w14:paraId="74A9F5A8" w14:textId="3BF88791" w:rsidR="00240334" w:rsidRDefault="00240334" w:rsidP="00240334">
      <w:pPr>
        <w:pStyle w:val="ShotDescription"/>
        <w:numPr>
          <w:ilvl w:val="1"/>
          <w:numId w:val="3"/>
        </w:numPr>
      </w:pPr>
      <w:r>
        <w:t xml:space="preserve">Compute Structure from Motion by clicking on </w:t>
      </w:r>
      <w:r>
        <w:rPr>
          <w:b/>
          <w:bCs/>
        </w:rPr>
        <w:t xml:space="preserve">Reconstruction </w:t>
      </w:r>
      <w:r>
        <w:t xml:space="preserve">and </w:t>
      </w:r>
      <w:r>
        <w:rPr>
          <w:b/>
          <w:bCs/>
        </w:rPr>
        <w:t xml:space="preserve">Start Reconstruction </w:t>
      </w:r>
      <w:r w:rsidRPr="00240334">
        <w:t>to obtain the camera positions and orientations, using the default COLMAP parameters</w:t>
      </w:r>
      <w:r>
        <w:rPr>
          <w:b/>
          <w:bCs/>
        </w:rPr>
        <w:t xml:space="preserve"> [1]. </w:t>
      </w:r>
      <w:r>
        <w:t xml:space="preserve"> Click on </w:t>
      </w:r>
      <w:r>
        <w:rPr>
          <w:b/>
          <w:bCs/>
        </w:rPr>
        <w:t xml:space="preserve">Reconstruction </w:t>
      </w:r>
      <w:r>
        <w:t xml:space="preserve">and choose </w:t>
      </w:r>
      <w:r>
        <w:rPr>
          <w:b/>
          <w:bCs/>
        </w:rPr>
        <w:t xml:space="preserve">Bundle Adjustment </w:t>
      </w:r>
      <w:r>
        <w:t xml:space="preserve"> to minimize the reprojection errors </w:t>
      </w:r>
      <w:r>
        <w:rPr>
          <w:b/>
          <w:bCs/>
        </w:rPr>
        <w:t xml:space="preserve">[2]. </w:t>
      </w:r>
    </w:p>
    <w:p w14:paraId="2AC1750C" w14:textId="77777777" w:rsidR="00240334" w:rsidRDefault="00240334" w:rsidP="00240334">
      <w:pPr>
        <w:pStyle w:val="ShotDescription"/>
        <w:numPr>
          <w:ilvl w:val="2"/>
          <w:numId w:val="3"/>
        </w:numPr>
      </w:pPr>
      <w:r w:rsidRPr="00332703">
        <w:rPr>
          <w:highlight w:val="yellow"/>
        </w:rPr>
        <w:t>SCREEN</w:t>
      </w:r>
      <w:r>
        <w:t>:</w:t>
      </w:r>
      <w:r>
        <w:t xml:space="preserve"> Reconstruction &gt; Start reconstruction is being clicked and camera positions and orientations are being seen. </w:t>
      </w:r>
    </w:p>
    <w:p w14:paraId="0DD4CEEE" w14:textId="5EF4D57C" w:rsidR="00332703" w:rsidRDefault="00240334" w:rsidP="00240334">
      <w:pPr>
        <w:pStyle w:val="ShotDescription"/>
        <w:numPr>
          <w:ilvl w:val="2"/>
          <w:numId w:val="3"/>
        </w:numPr>
      </w:pPr>
      <w:r w:rsidRPr="00332703">
        <w:rPr>
          <w:highlight w:val="yellow"/>
        </w:rPr>
        <w:t>SCREEN</w:t>
      </w:r>
      <w:r>
        <w:t>:</w:t>
      </w:r>
      <w:r>
        <w:t xml:space="preserve"> Reconstruction &gt; Bundle adjustment is being clicked. </w:t>
      </w:r>
      <w:r w:rsidR="00196636">
        <w:rPr>
          <w:b/>
          <w:bCs/>
        </w:rPr>
        <w:br/>
      </w:r>
    </w:p>
    <w:p w14:paraId="5DC86256" w14:textId="5339C326" w:rsidR="00240334" w:rsidRPr="00240334" w:rsidRDefault="00240334" w:rsidP="00332703">
      <w:pPr>
        <w:pStyle w:val="ShotDescription"/>
        <w:numPr>
          <w:ilvl w:val="1"/>
          <w:numId w:val="3"/>
        </w:numPr>
      </w:pPr>
      <w:r>
        <w:lastRenderedPageBreak/>
        <w:t xml:space="preserve">Now generate a dense 3D scene representation by choosing </w:t>
      </w:r>
      <w:r>
        <w:rPr>
          <w:b/>
          <w:bCs/>
        </w:rPr>
        <w:t>Dense Reconstruction</w:t>
      </w:r>
      <w:r>
        <w:t xml:space="preserve"> with outputs including camera poses and reconstructed points </w:t>
      </w:r>
      <w:r>
        <w:rPr>
          <w:b/>
          <w:bCs/>
        </w:rPr>
        <w:t xml:space="preserve">[1]. </w:t>
      </w:r>
    </w:p>
    <w:p w14:paraId="284E6879" w14:textId="3AE0904F" w:rsidR="00240334" w:rsidRPr="00240334" w:rsidRDefault="00240334" w:rsidP="00240334">
      <w:pPr>
        <w:pStyle w:val="ShotDescription"/>
        <w:numPr>
          <w:ilvl w:val="2"/>
          <w:numId w:val="3"/>
        </w:numPr>
      </w:pPr>
      <w:r w:rsidRPr="00332703">
        <w:rPr>
          <w:highlight w:val="yellow"/>
        </w:rPr>
        <w:t>SCREEN</w:t>
      </w:r>
      <w:r>
        <w:t>:</w:t>
      </w:r>
      <w:r>
        <w:t xml:space="preserve"> Reconstruction &gt; Dense Reconstruction is being clicked and a dense 3 D scene is being obtained. </w:t>
      </w:r>
    </w:p>
    <w:p w14:paraId="29CBE911" w14:textId="0FD39704" w:rsidR="00F141F9" w:rsidRPr="00240334" w:rsidRDefault="00240334" w:rsidP="00240334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For photorealistic 3D scene reconstruction using Gaussian splatting</w:t>
      </w:r>
      <w:r w:rsidR="00F141F9" w:rsidRPr="00332703">
        <w:rPr>
          <w:lang w:val="en-IN"/>
        </w:rPr>
        <w:t xml:space="preserve">, execute the train.py </w:t>
      </w:r>
      <w:r w:rsidRPr="00240334">
        <w:rPr>
          <w:i/>
          <w:iCs/>
          <w:color w:val="FF0000"/>
          <w:lang w:val="en-IN"/>
        </w:rPr>
        <w:t xml:space="preserve">(Train-dot-P-Y) </w:t>
      </w:r>
      <w:r w:rsidR="00F141F9" w:rsidRPr="00332703">
        <w:rPr>
          <w:lang w:val="en-IN"/>
        </w:rPr>
        <w:t xml:space="preserve">script using the parameters </w:t>
      </w:r>
      <w:r w:rsidR="00F141F9" w:rsidRPr="00240334">
        <w:rPr>
          <w:lang w:val="en-IN"/>
        </w:rPr>
        <w:t>-s</w:t>
      </w:r>
      <w:r w:rsidRPr="00240334">
        <w:rPr>
          <w:lang w:val="en-IN"/>
        </w:rPr>
        <w:t xml:space="preserve"> </w:t>
      </w:r>
      <w:r w:rsidRPr="00240334">
        <w:rPr>
          <w:i/>
          <w:iCs/>
          <w:color w:val="FF0000"/>
          <w:lang w:val="en-IN"/>
        </w:rPr>
        <w:t>(minus-S)</w:t>
      </w:r>
      <w:r w:rsidRPr="00240334">
        <w:rPr>
          <w:b/>
          <w:bCs/>
          <w:i/>
          <w:iCs/>
          <w:color w:val="FF0000"/>
          <w:lang w:val="en-IN"/>
        </w:rPr>
        <w:t xml:space="preserve"> </w:t>
      </w:r>
      <w:r w:rsidR="00F141F9" w:rsidRPr="00332703">
        <w:rPr>
          <w:lang w:val="en-IN"/>
        </w:rPr>
        <w:t xml:space="preserve">, </w:t>
      </w:r>
      <w:r w:rsidR="00F141F9" w:rsidRPr="00240334">
        <w:rPr>
          <w:lang w:val="en-IN"/>
        </w:rPr>
        <w:t>-m, and -r</w:t>
      </w:r>
      <w:r w:rsidR="00F141F9" w:rsidRPr="00332703">
        <w:rPr>
          <w:lang w:val="en-IN"/>
        </w:rPr>
        <w:t xml:space="preserve"> </w:t>
      </w:r>
      <w:r w:rsidR="00F141F9" w:rsidRPr="00332703">
        <w:rPr>
          <w:b/>
          <w:bCs/>
          <w:lang w:val="en-IN"/>
        </w:rPr>
        <w:t>[1</w:t>
      </w:r>
      <w:r>
        <w:rPr>
          <w:b/>
          <w:bCs/>
          <w:lang w:val="en-IN"/>
        </w:rPr>
        <w:t>-TXT</w:t>
      </w:r>
      <w:r w:rsidR="00F141F9" w:rsidRPr="00332703">
        <w:rPr>
          <w:b/>
          <w:bCs/>
          <w:lang w:val="en-IN"/>
        </w:rPr>
        <w:t>]</w:t>
      </w:r>
      <w:r w:rsidR="00F141F9" w:rsidRPr="00332703">
        <w:rPr>
          <w:lang w:val="en-IN"/>
        </w:rPr>
        <w:t>.</w:t>
      </w:r>
      <w:r w:rsidRPr="00240334">
        <w:rPr>
          <w:lang w:val="en-IN"/>
        </w:rPr>
        <w:t xml:space="preserve"> </w:t>
      </w:r>
      <w:r w:rsidRPr="002C7A6F">
        <w:rPr>
          <w:lang w:val="en-IN"/>
        </w:rPr>
        <w:t xml:space="preserve">Locate the generated .ply </w:t>
      </w:r>
      <w:r w:rsidRPr="00240334">
        <w:rPr>
          <w:i/>
          <w:iCs/>
          <w:color w:val="FF0000"/>
          <w:lang w:val="en-IN"/>
        </w:rPr>
        <w:t xml:space="preserve">(dot-P-L-Y) </w:t>
      </w:r>
      <w:r w:rsidRPr="002C7A6F">
        <w:rPr>
          <w:lang w:val="en-IN"/>
        </w:rPr>
        <w:t xml:space="preserve">file within the specified output directory for subsequent import into Unity </w:t>
      </w:r>
      <w:r w:rsidRPr="002C7A6F">
        <w:rPr>
          <w:b/>
          <w:bCs/>
          <w:lang w:val="en-IN"/>
        </w:rPr>
        <w:t>[</w:t>
      </w:r>
      <w:r>
        <w:rPr>
          <w:b/>
          <w:bCs/>
          <w:lang w:val="en-IN"/>
        </w:rPr>
        <w:t>2</w:t>
      </w:r>
      <w:r w:rsidRPr="002C7A6F">
        <w:rPr>
          <w:b/>
          <w:bCs/>
          <w:lang w:val="en-IN"/>
        </w:rPr>
        <w:t>]</w:t>
      </w:r>
      <w:r w:rsidRPr="002C7A6F">
        <w:rPr>
          <w:lang w:val="en-IN"/>
        </w:rPr>
        <w:t>.</w:t>
      </w:r>
    </w:p>
    <w:p w14:paraId="0EB8EFD2" w14:textId="38F07B3A" w:rsidR="00F141F9" w:rsidRPr="002C7A6F" w:rsidRDefault="00240334" w:rsidP="00F141F9">
      <w:pPr>
        <w:pStyle w:val="ShotDescription"/>
        <w:numPr>
          <w:ilvl w:val="2"/>
          <w:numId w:val="3"/>
        </w:numPr>
        <w:rPr>
          <w:lang w:val="en-IN"/>
        </w:rPr>
      </w:pPr>
      <w:r w:rsidRPr="00332703">
        <w:rPr>
          <w:highlight w:val="yellow"/>
        </w:rPr>
        <w:t>SCREEN</w:t>
      </w:r>
      <w:r>
        <w:t xml:space="preserve">: </w:t>
      </w:r>
      <w:r w:rsidR="00F141F9" w:rsidRPr="002C7A6F">
        <w:rPr>
          <w:lang w:val="en-IN"/>
        </w:rPr>
        <w:t>Terminal interface showing the command line with python train.py -s &lt;</w:t>
      </w:r>
      <w:proofErr w:type="spellStart"/>
      <w:r w:rsidR="00F141F9" w:rsidRPr="002C7A6F">
        <w:rPr>
          <w:lang w:val="en-IN"/>
        </w:rPr>
        <w:t>COLMAP_path</w:t>
      </w:r>
      <w:proofErr w:type="spellEnd"/>
      <w:r w:rsidR="00F141F9" w:rsidRPr="002C7A6F">
        <w:rPr>
          <w:lang w:val="en-IN"/>
        </w:rPr>
        <w:t>&gt; -m &lt;</w:t>
      </w:r>
      <w:proofErr w:type="spellStart"/>
      <w:r w:rsidR="00F141F9" w:rsidRPr="002C7A6F">
        <w:rPr>
          <w:lang w:val="en-IN"/>
        </w:rPr>
        <w:t>GS_output_path</w:t>
      </w:r>
      <w:proofErr w:type="spellEnd"/>
      <w:r w:rsidR="00F141F9" w:rsidRPr="002C7A6F">
        <w:rPr>
          <w:lang w:val="en-IN"/>
        </w:rPr>
        <w:t>&gt; -r 2, highlighting the parameter role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-s : COLMAP projection path; -m: path output for Gaussian splatting; -r : rescales image between 2 and 4</w:t>
      </w:r>
    </w:p>
    <w:p w14:paraId="20709B0A" w14:textId="1AF88C3A" w:rsidR="00240334" w:rsidRDefault="00240334" w:rsidP="00240334">
      <w:pPr>
        <w:pStyle w:val="ShotDescription"/>
        <w:numPr>
          <w:ilvl w:val="2"/>
          <w:numId w:val="3"/>
        </w:numPr>
        <w:rPr>
          <w:lang w:val="en-IN"/>
        </w:rPr>
      </w:pPr>
      <w:r w:rsidRPr="00332703">
        <w:rPr>
          <w:highlight w:val="yellow"/>
        </w:rPr>
        <w:t>SCREEN</w:t>
      </w:r>
      <w:r>
        <w:t xml:space="preserve">: </w:t>
      </w:r>
      <w:r w:rsidR="00F141F9" w:rsidRPr="002C7A6F">
        <w:rPr>
          <w:lang w:val="en-IN"/>
        </w:rPr>
        <w:t>File explorer view showing the folder structure with the output directory open and the .ply file highlighted.</w:t>
      </w:r>
      <w:r>
        <w:rPr>
          <w:lang w:val="en-IN"/>
        </w:rPr>
        <w:br/>
      </w:r>
    </w:p>
    <w:p w14:paraId="127E6732" w14:textId="4D2BB2A1" w:rsidR="00240334" w:rsidRPr="00240334" w:rsidRDefault="00240334" w:rsidP="00240334">
      <w:pPr>
        <w:pStyle w:val="ShotDescription"/>
        <w:numPr>
          <w:ilvl w:val="0"/>
          <w:numId w:val="3"/>
        </w:numPr>
        <w:rPr>
          <w:lang w:val="en-IN"/>
        </w:rPr>
      </w:pPr>
      <w:r w:rsidRPr="00240334">
        <w:rPr>
          <w:b/>
          <w:bCs/>
          <w:lang w:val="en-IN"/>
        </w:rPr>
        <w:t>Rendering in Virtual Reality with Unity and Gaussian Splatting</w:t>
      </w:r>
      <w:r w:rsidRPr="00240334">
        <w:rPr>
          <w:rFonts w:cstheme="minorHAnsi"/>
          <w:b/>
          <w:bCs/>
        </w:rPr>
        <w:t xml:space="preserve"> </w:t>
      </w:r>
    </w:p>
    <w:p w14:paraId="2C36594A" w14:textId="367DC86A" w:rsidR="00240334" w:rsidRDefault="00240334" w:rsidP="0024033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352372617"/>
          <w:placeholder>
            <w:docPart w:val="4BE13A621987439A9F30740270EFD4F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5438617" w14:textId="3516938D" w:rsidR="00F141F9" w:rsidRPr="002C7A6F" w:rsidRDefault="00F141F9" w:rsidP="00F141F9">
      <w:pPr>
        <w:widowControl w:val="0"/>
        <w:jc w:val="both"/>
        <w:rPr>
          <w:b/>
          <w:bCs/>
          <w:lang w:val="en-IN"/>
        </w:rPr>
      </w:pPr>
    </w:p>
    <w:p w14:paraId="3A7C188B" w14:textId="77777777" w:rsidR="00F141F9" w:rsidRPr="002C7A6F" w:rsidRDefault="00F141F9" w:rsidP="00F141F9">
      <w:pPr>
        <w:pStyle w:val="Narration"/>
        <w:numPr>
          <w:ilvl w:val="1"/>
          <w:numId w:val="3"/>
        </w:numPr>
        <w:rPr>
          <w:lang w:val="en-IN"/>
        </w:rPr>
      </w:pPr>
      <w:r w:rsidRPr="002C7A6F">
        <w:rPr>
          <w:lang w:val="en-IN"/>
        </w:rPr>
        <w:t xml:space="preserve">Connect the virtual reality headset to the computer, following the specific instructions for the headset model used </w:t>
      </w:r>
      <w:r w:rsidRPr="002C7A6F">
        <w:rPr>
          <w:b/>
          <w:bCs/>
          <w:lang w:val="en-IN"/>
        </w:rPr>
        <w:t>[1]</w:t>
      </w:r>
      <w:r w:rsidRPr="002C7A6F">
        <w:rPr>
          <w:lang w:val="en-IN"/>
        </w:rPr>
        <w:t>.</w:t>
      </w:r>
    </w:p>
    <w:p w14:paraId="45C64D75" w14:textId="77777777" w:rsidR="00F141F9" w:rsidRPr="002C7A6F" w:rsidRDefault="00F141F9" w:rsidP="00F141F9">
      <w:pPr>
        <w:pStyle w:val="ShotDescription"/>
        <w:numPr>
          <w:ilvl w:val="2"/>
          <w:numId w:val="3"/>
        </w:numPr>
        <w:rPr>
          <w:lang w:val="en-IN"/>
        </w:rPr>
      </w:pPr>
      <w:r w:rsidRPr="002C7A6F">
        <w:rPr>
          <w:lang w:val="en-IN"/>
        </w:rPr>
        <w:t>Talent plugging in the VR headset and confirming connection on the desktop interface.</w:t>
      </w:r>
    </w:p>
    <w:p w14:paraId="63966DD9" w14:textId="71ADDE9D" w:rsidR="00F141F9" w:rsidRPr="002C7A6F" w:rsidRDefault="00F141F9" w:rsidP="00F141F9">
      <w:pPr>
        <w:pStyle w:val="Narration"/>
        <w:numPr>
          <w:ilvl w:val="1"/>
          <w:numId w:val="3"/>
        </w:numPr>
        <w:rPr>
          <w:lang w:val="en-IN"/>
        </w:rPr>
      </w:pPr>
      <w:r w:rsidRPr="002C7A6F">
        <w:rPr>
          <w:lang w:val="en-IN"/>
        </w:rPr>
        <w:t xml:space="preserve">Use Unity Hub to create a 3D project with version 2022.3.44f1 </w:t>
      </w:r>
      <w:r w:rsidR="00B66FFB" w:rsidRPr="00B66FFB">
        <w:rPr>
          <w:i/>
          <w:iCs/>
          <w:color w:val="FF0000"/>
          <w:lang w:val="en-IN"/>
        </w:rPr>
        <w:t>(Two-thousand-Twenty-Two-Dot-Forty-Four-F-One)</w:t>
      </w:r>
      <w:r w:rsidR="00B66FFB">
        <w:rPr>
          <w:i/>
          <w:iCs/>
          <w:lang w:val="en-IN"/>
        </w:rPr>
        <w:t xml:space="preserve"> </w:t>
      </w:r>
      <w:r w:rsidRPr="002C7A6F">
        <w:rPr>
          <w:b/>
          <w:bCs/>
          <w:lang w:val="en-IN"/>
        </w:rPr>
        <w:t>[1</w:t>
      </w:r>
      <w:r w:rsidR="00B66FFB">
        <w:rPr>
          <w:b/>
          <w:bCs/>
          <w:lang w:val="en-IN"/>
        </w:rPr>
        <w:t>-TXT</w:t>
      </w:r>
      <w:r w:rsidRPr="002C7A6F">
        <w:rPr>
          <w:b/>
          <w:bCs/>
          <w:lang w:val="en-IN"/>
        </w:rPr>
        <w:t>]</w:t>
      </w:r>
      <w:r w:rsidRPr="002C7A6F">
        <w:rPr>
          <w:lang w:val="en-IN"/>
        </w:rPr>
        <w:t xml:space="preserve">. Navigate to </w:t>
      </w:r>
      <w:r w:rsidRPr="002C7A6F">
        <w:rPr>
          <w:b/>
          <w:bCs/>
          <w:lang w:val="en-IN"/>
        </w:rPr>
        <w:t>Projects</w:t>
      </w:r>
      <w:r w:rsidRPr="002C7A6F">
        <w:rPr>
          <w:lang w:val="en-IN"/>
        </w:rPr>
        <w:t xml:space="preserve">, click </w:t>
      </w:r>
      <w:r w:rsidRPr="002C7A6F">
        <w:rPr>
          <w:b/>
          <w:bCs/>
          <w:lang w:val="en-IN"/>
        </w:rPr>
        <w:t>New Project</w:t>
      </w:r>
      <w:r w:rsidRPr="002C7A6F">
        <w:rPr>
          <w:lang w:val="en-IN"/>
        </w:rPr>
        <w:t>, select</w:t>
      </w:r>
      <w:r w:rsidR="00B66FFB">
        <w:rPr>
          <w:lang w:val="en-IN"/>
        </w:rPr>
        <w:t xml:space="preserve"> the</w:t>
      </w:r>
      <w:r w:rsidRPr="002C7A6F">
        <w:rPr>
          <w:lang w:val="en-IN"/>
        </w:rPr>
        <w:t xml:space="preserve"> </w:t>
      </w:r>
      <w:r w:rsidRPr="002C7A6F">
        <w:rPr>
          <w:b/>
          <w:bCs/>
          <w:lang w:val="en-IN"/>
        </w:rPr>
        <w:t>3D (Core)</w:t>
      </w:r>
      <w:r w:rsidRPr="002C7A6F">
        <w:rPr>
          <w:lang w:val="en-IN"/>
        </w:rPr>
        <w:t xml:space="preserve"> </w:t>
      </w:r>
      <w:r w:rsidR="00B66FFB" w:rsidRPr="00B66FFB">
        <w:rPr>
          <w:i/>
          <w:iCs/>
          <w:color w:val="FF0000"/>
          <w:lang w:val="en-IN"/>
        </w:rPr>
        <w:t xml:space="preserve">(3-D-core) </w:t>
      </w:r>
      <w:r w:rsidRPr="002C7A6F">
        <w:rPr>
          <w:lang w:val="en-IN"/>
        </w:rPr>
        <w:t xml:space="preserve">template, set the project name and location, and click </w:t>
      </w:r>
      <w:r w:rsidRPr="002C7A6F">
        <w:rPr>
          <w:b/>
          <w:bCs/>
          <w:lang w:val="en-IN"/>
        </w:rPr>
        <w:t>Create Project</w:t>
      </w:r>
      <w:r w:rsidRPr="002C7A6F">
        <w:rPr>
          <w:lang w:val="en-IN"/>
        </w:rPr>
        <w:t xml:space="preserve"> </w:t>
      </w:r>
      <w:r w:rsidRPr="002C7A6F">
        <w:rPr>
          <w:b/>
          <w:bCs/>
          <w:lang w:val="en-IN"/>
        </w:rPr>
        <w:t>[2]</w:t>
      </w:r>
      <w:r w:rsidRPr="002C7A6F">
        <w:rPr>
          <w:lang w:val="en-IN"/>
        </w:rPr>
        <w:t>.</w:t>
      </w:r>
    </w:p>
    <w:p w14:paraId="17ADBAB3" w14:textId="77777777" w:rsidR="00B66FFB" w:rsidRDefault="00B66FFB" w:rsidP="00F141F9">
      <w:pPr>
        <w:pStyle w:val="ShotDescription"/>
        <w:numPr>
          <w:ilvl w:val="2"/>
          <w:numId w:val="3"/>
        </w:numPr>
        <w:rPr>
          <w:lang w:val="en-IN"/>
        </w:rPr>
      </w:pPr>
      <w:r w:rsidRPr="00332703">
        <w:rPr>
          <w:highlight w:val="yellow"/>
        </w:rPr>
        <w:t>SCREEN</w:t>
      </w:r>
      <w:r w:rsidR="00F141F9" w:rsidRPr="002C7A6F">
        <w:rPr>
          <w:lang w:val="en-IN"/>
        </w:rPr>
        <w:t xml:space="preserve">: Unity Hub interface with the </w:t>
      </w:r>
      <w:r w:rsidR="00F141F9" w:rsidRPr="002C7A6F">
        <w:rPr>
          <w:b/>
          <w:bCs/>
          <w:lang w:val="en-IN"/>
        </w:rPr>
        <w:t>Projects</w:t>
      </w:r>
      <w:r w:rsidR="00F141F9" w:rsidRPr="002C7A6F">
        <w:rPr>
          <w:lang w:val="en-IN"/>
        </w:rPr>
        <w:t xml:space="preserve"> tab open and </w:t>
      </w:r>
      <w:r w:rsidR="00F141F9" w:rsidRPr="002C7A6F">
        <w:rPr>
          <w:b/>
          <w:bCs/>
          <w:lang w:val="en-IN"/>
        </w:rPr>
        <w:t>New Project</w:t>
      </w:r>
      <w:r w:rsidR="00F141F9" w:rsidRPr="002C7A6F">
        <w:rPr>
          <w:lang w:val="en-IN"/>
        </w:rPr>
        <w:t xml:space="preserve"> button selected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Install Unity ver. 2022.44f1 if necessary</w:t>
      </w:r>
    </w:p>
    <w:p w14:paraId="1D0110B3" w14:textId="5B39C9E8" w:rsidR="00F141F9" w:rsidRPr="002C7A6F" w:rsidRDefault="00B66FFB" w:rsidP="00F141F9">
      <w:pPr>
        <w:pStyle w:val="ShotDescription"/>
        <w:numPr>
          <w:ilvl w:val="2"/>
          <w:numId w:val="3"/>
        </w:numPr>
        <w:rPr>
          <w:lang w:val="en-IN"/>
        </w:rPr>
      </w:pPr>
      <w:r w:rsidRPr="00332703">
        <w:rPr>
          <w:highlight w:val="yellow"/>
        </w:rPr>
        <w:t>SCREEN</w:t>
      </w:r>
      <w:r w:rsidR="00F141F9" w:rsidRPr="002C7A6F">
        <w:rPr>
          <w:lang w:val="en-IN"/>
        </w:rPr>
        <w:t xml:space="preserve">: </w:t>
      </w:r>
      <w:r>
        <w:rPr>
          <w:lang w:val="en-IN"/>
        </w:rPr>
        <w:t xml:space="preserve">Projects&gt; New Project &gt;3D (Core) is being selected. The project name and located are being filled and Create Project is being clicked. </w:t>
      </w:r>
    </w:p>
    <w:p w14:paraId="4CEA67F6" w14:textId="56D13D22" w:rsidR="00F141F9" w:rsidRPr="002C7A6F" w:rsidRDefault="00F141F9" w:rsidP="00F141F9">
      <w:pPr>
        <w:pStyle w:val="Narration"/>
        <w:numPr>
          <w:ilvl w:val="1"/>
          <w:numId w:val="3"/>
        </w:numPr>
        <w:rPr>
          <w:lang w:val="en-IN"/>
        </w:rPr>
      </w:pPr>
      <w:r w:rsidRPr="002C7A6F">
        <w:rPr>
          <w:lang w:val="en-IN"/>
        </w:rPr>
        <w:t xml:space="preserve">To manage the VR headset and simplify development tasks, install a plugin from the Unity Asset Store via the </w:t>
      </w:r>
      <w:r w:rsidRPr="002C7A6F">
        <w:rPr>
          <w:b/>
          <w:bCs/>
          <w:lang w:val="en-IN"/>
        </w:rPr>
        <w:t>Package Manager</w:t>
      </w:r>
      <w:r w:rsidRPr="002C7A6F">
        <w:rPr>
          <w:lang w:val="en-IN"/>
        </w:rPr>
        <w:t xml:space="preserve"> by clicking </w:t>
      </w:r>
      <w:r w:rsidRPr="002C7A6F">
        <w:rPr>
          <w:b/>
          <w:bCs/>
          <w:lang w:val="en-IN"/>
        </w:rPr>
        <w:t xml:space="preserve">Window </w:t>
      </w:r>
      <w:r w:rsidR="00B66FFB">
        <w:rPr>
          <w:lang w:val="en-IN"/>
        </w:rPr>
        <w:t>and</w:t>
      </w:r>
      <w:r w:rsidRPr="002C7A6F">
        <w:rPr>
          <w:b/>
          <w:bCs/>
          <w:lang w:val="en-IN"/>
        </w:rPr>
        <w:t xml:space="preserve"> Package Manager</w:t>
      </w:r>
      <w:r w:rsidRPr="002C7A6F">
        <w:rPr>
          <w:lang w:val="en-IN"/>
        </w:rPr>
        <w:t xml:space="preserve"> </w:t>
      </w:r>
      <w:r w:rsidRPr="002C7A6F">
        <w:rPr>
          <w:b/>
          <w:bCs/>
          <w:lang w:val="en-IN"/>
        </w:rPr>
        <w:t>[1]</w:t>
      </w:r>
      <w:r w:rsidRPr="002C7A6F">
        <w:rPr>
          <w:lang w:val="en-IN"/>
        </w:rPr>
        <w:t xml:space="preserve">. Use the </w:t>
      </w:r>
      <w:r w:rsidRPr="002C7A6F">
        <w:rPr>
          <w:b/>
          <w:bCs/>
          <w:lang w:val="en-IN"/>
        </w:rPr>
        <w:t>Unity</w:t>
      </w:r>
      <w:r w:rsidR="00B66FFB">
        <w:rPr>
          <w:b/>
          <w:bCs/>
          <w:lang w:val="en-IN"/>
        </w:rPr>
        <w:t xml:space="preserve"> </w:t>
      </w:r>
      <w:r w:rsidRPr="002C7A6F">
        <w:rPr>
          <w:b/>
          <w:bCs/>
          <w:lang w:val="en-IN"/>
        </w:rPr>
        <w:t>Gaussian</w:t>
      </w:r>
      <w:r w:rsidR="00B66FFB">
        <w:rPr>
          <w:b/>
          <w:bCs/>
          <w:lang w:val="en-IN"/>
        </w:rPr>
        <w:t xml:space="preserve"> </w:t>
      </w:r>
      <w:r w:rsidRPr="002C7A6F">
        <w:rPr>
          <w:b/>
          <w:bCs/>
          <w:lang w:val="en-IN"/>
        </w:rPr>
        <w:t>Splatting</w:t>
      </w:r>
      <w:r w:rsidRPr="002C7A6F">
        <w:rPr>
          <w:lang w:val="en-IN"/>
        </w:rPr>
        <w:t xml:space="preserve"> plugin to convert the Gaussian Splatting output into a usable asset </w:t>
      </w:r>
      <w:r w:rsidRPr="002C7A6F">
        <w:rPr>
          <w:b/>
          <w:bCs/>
          <w:lang w:val="en-IN"/>
        </w:rPr>
        <w:t>[2]</w:t>
      </w:r>
      <w:r w:rsidRPr="002C7A6F">
        <w:rPr>
          <w:lang w:val="en-IN"/>
        </w:rPr>
        <w:t>.</w:t>
      </w:r>
    </w:p>
    <w:p w14:paraId="2DF937EA" w14:textId="77777777" w:rsidR="00B66FFB" w:rsidRDefault="00B66FFB" w:rsidP="00F141F9">
      <w:pPr>
        <w:pStyle w:val="ShotDescription"/>
        <w:numPr>
          <w:ilvl w:val="2"/>
          <w:numId w:val="3"/>
        </w:numPr>
        <w:rPr>
          <w:lang w:val="en-IN"/>
        </w:rPr>
      </w:pPr>
      <w:r w:rsidRPr="00332703">
        <w:rPr>
          <w:highlight w:val="yellow"/>
        </w:rPr>
        <w:t>SCREEN</w:t>
      </w:r>
      <w:r w:rsidR="00F141F9" w:rsidRPr="002C7A6F">
        <w:rPr>
          <w:lang w:val="en-IN"/>
        </w:rPr>
        <w:t xml:space="preserve">: Unity editor interface with </w:t>
      </w:r>
      <w:r w:rsidR="00F141F9" w:rsidRPr="002C7A6F">
        <w:rPr>
          <w:b/>
          <w:bCs/>
          <w:lang w:val="en-IN"/>
        </w:rPr>
        <w:t>Window &gt; Package Manager</w:t>
      </w:r>
      <w:r w:rsidR="00F141F9" w:rsidRPr="002C7A6F">
        <w:rPr>
          <w:lang w:val="en-IN"/>
        </w:rPr>
        <w:t xml:space="preserve"> open, showing search for VR plugin.</w:t>
      </w:r>
    </w:p>
    <w:p w14:paraId="57A32667" w14:textId="755F766B" w:rsidR="00F141F9" w:rsidRPr="002C7A6F" w:rsidRDefault="00B66FFB" w:rsidP="00F141F9">
      <w:pPr>
        <w:pStyle w:val="ShotDescription"/>
        <w:numPr>
          <w:ilvl w:val="2"/>
          <w:numId w:val="3"/>
        </w:numPr>
        <w:rPr>
          <w:lang w:val="en-IN"/>
        </w:rPr>
      </w:pPr>
      <w:r w:rsidRPr="00332703">
        <w:rPr>
          <w:highlight w:val="yellow"/>
        </w:rPr>
        <w:t>SCREEN</w:t>
      </w:r>
      <w:r w:rsidR="00F141F9" w:rsidRPr="002C7A6F">
        <w:rPr>
          <w:lang w:val="en-IN"/>
        </w:rPr>
        <w:t xml:space="preserve">: Plugin installation view displaying </w:t>
      </w:r>
      <w:r w:rsidR="00F141F9" w:rsidRPr="002C7A6F">
        <w:rPr>
          <w:b/>
          <w:bCs/>
          <w:lang w:val="en-IN"/>
        </w:rPr>
        <w:t>Unity</w:t>
      </w:r>
      <w:r>
        <w:rPr>
          <w:b/>
          <w:bCs/>
          <w:lang w:val="en-IN"/>
        </w:rPr>
        <w:t xml:space="preserve"> </w:t>
      </w:r>
      <w:r w:rsidR="00F141F9" w:rsidRPr="002C7A6F">
        <w:rPr>
          <w:b/>
          <w:bCs/>
          <w:lang w:val="en-IN"/>
        </w:rPr>
        <w:t>Gaussian</w:t>
      </w:r>
      <w:r>
        <w:rPr>
          <w:b/>
          <w:bCs/>
          <w:lang w:val="en-IN"/>
        </w:rPr>
        <w:t xml:space="preserve"> </w:t>
      </w:r>
      <w:r w:rsidR="00F141F9" w:rsidRPr="002C7A6F">
        <w:rPr>
          <w:b/>
          <w:bCs/>
          <w:lang w:val="en-IN"/>
        </w:rPr>
        <w:t>Splatting</w:t>
      </w:r>
      <w:r w:rsidR="00F141F9" w:rsidRPr="002C7A6F">
        <w:rPr>
          <w:lang w:val="en-IN"/>
        </w:rPr>
        <w:t xml:space="preserve"> being </w:t>
      </w:r>
      <w:r w:rsidR="00F141F9" w:rsidRPr="002C7A6F">
        <w:rPr>
          <w:lang w:val="en-IN"/>
        </w:rPr>
        <w:lastRenderedPageBreak/>
        <w:t>downloaded and imported into the project.</w:t>
      </w:r>
    </w:p>
    <w:p w14:paraId="290515AF" w14:textId="309E8D6F" w:rsidR="00F141F9" w:rsidRPr="00B66FFB" w:rsidRDefault="00F141F9" w:rsidP="00B66FFB">
      <w:pPr>
        <w:pStyle w:val="Narration"/>
        <w:numPr>
          <w:ilvl w:val="1"/>
          <w:numId w:val="3"/>
        </w:numPr>
        <w:rPr>
          <w:lang w:val="en-IN"/>
        </w:rPr>
      </w:pPr>
      <w:r w:rsidRPr="002C7A6F">
        <w:rPr>
          <w:lang w:val="en-IN"/>
        </w:rPr>
        <w:t xml:space="preserve">Improve hand tracking by installing the </w:t>
      </w:r>
      <w:proofErr w:type="spellStart"/>
      <w:r w:rsidRPr="002C7A6F">
        <w:rPr>
          <w:b/>
          <w:bCs/>
          <w:lang w:val="en-IN"/>
        </w:rPr>
        <w:t>UltraLeap</w:t>
      </w:r>
      <w:proofErr w:type="spellEnd"/>
      <w:r w:rsidR="00B66FFB">
        <w:rPr>
          <w:b/>
          <w:bCs/>
          <w:lang w:val="en-IN"/>
        </w:rPr>
        <w:t xml:space="preserve"> </w:t>
      </w:r>
      <w:r w:rsidR="00B66FFB" w:rsidRPr="00B66FFB">
        <w:rPr>
          <w:i/>
          <w:iCs/>
          <w:color w:val="FF0000"/>
          <w:lang w:val="en-IN"/>
        </w:rPr>
        <w:t>(Ultra-Leap)</w:t>
      </w:r>
      <w:r w:rsidRPr="00B66FFB">
        <w:rPr>
          <w:color w:val="FF0000"/>
          <w:lang w:val="en-IN"/>
        </w:rPr>
        <w:t xml:space="preserve"> </w:t>
      </w:r>
      <w:r w:rsidRPr="002C7A6F">
        <w:rPr>
          <w:lang w:val="en-IN"/>
        </w:rPr>
        <w:t xml:space="preserve">plugin via the </w:t>
      </w:r>
      <w:r w:rsidRPr="002C7A6F">
        <w:rPr>
          <w:b/>
          <w:bCs/>
          <w:lang w:val="en-IN"/>
        </w:rPr>
        <w:t>Package Manager</w:t>
      </w:r>
      <w:r w:rsidRPr="002C7A6F">
        <w:rPr>
          <w:lang w:val="en-IN"/>
        </w:rPr>
        <w:t xml:space="preserve"> from the Unity Asset Store </w:t>
      </w:r>
      <w:r w:rsidRPr="002C7A6F">
        <w:rPr>
          <w:b/>
          <w:bCs/>
          <w:lang w:val="en-IN"/>
        </w:rPr>
        <w:t>[1]</w:t>
      </w:r>
      <w:r w:rsidRPr="002C7A6F">
        <w:rPr>
          <w:lang w:val="en-IN"/>
        </w:rPr>
        <w:t>.</w:t>
      </w:r>
      <w:r w:rsidR="00B66FFB" w:rsidRPr="00B66FFB">
        <w:rPr>
          <w:lang w:val="en-IN"/>
        </w:rPr>
        <w:t xml:space="preserve"> </w:t>
      </w:r>
      <w:r w:rsidR="00B66FFB" w:rsidRPr="002C7A6F">
        <w:rPr>
          <w:lang w:val="en-IN"/>
        </w:rPr>
        <w:t xml:space="preserve">Transcribe audio from the VR headset microphone using the </w:t>
      </w:r>
      <w:proofErr w:type="spellStart"/>
      <w:r w:rsidR="00B66FFB" w:rsidRPr="002C7A6F">
        <w:rPr>
          <w:b/>
          <w:bCs/>
          <w:lang w:val="en-IN"/>
        </w:rPr>
        <w:t>whisper.unity</w:t>
      </w:r>
      <w:proofErr w:type="spellEnd"/>
      <w:r w:rsidR="00B66FFB" w:rsidRPr="002C7A6F">
        <w:rPr>
          <w:lang w:val="en-IN"/>
        </w:rPr>
        <w:t xml:space="preserve"> </w:t>
      </w:r>
      <w:r w:rsidR="00B66FFB" w:rsidRPr="00B66FFB">
        <w:rPr>
          <w:i/>
          <w:iCs/>
          <w:color w:val="FF0000"/>
          <w:lang w:val="en-IN"/>
        </w:rPr>
        <w:t>(whisper-dot-Unity)</w:t>
      </w:r>
      <w:r w:rsidR="00B66FFB">
        <w:rPr>
          <w:i/>
          <w:iCs/>
          <w:lang w:val="en-IN"/>
        </w:rPr>
        <w:t xml:space="preserve"> </w:t>
      </w:r>
      <w:r w:rsidR="00B66FFB" w:rsidRPr="002C7A6F">
        <w:rPr>
          <w:lang w:val="en-IN"/>
        </w:rPr>
        <w:t xml:space="preserve">plugin. Install it using </w:t>
      </w:r>
      <w:r w:rsidR="00B66FFB" w:rsidRPr="002C7A6F">
        <w:rPr>
          <w:b/>
          <w:bCs/>
          <w:lang w:val="en-IN"/>
        </w:rPr>
        <w:t>Package Manager</w:t>
      </w:r>
      <w:r w:rsidR="00B66FFB" w:rsidRPr="002C7A6F">
        <w:rPr>
          <w:lang w:val="en-IN"/>
        </w:rPr>
        <w:t xml:space="preserve"> </w:t>
      </w:r>
      <w:r w:rsidR="00B66FFB" w:rsidRPr="002C7A6F">
        <w:rPr>
          <w:b/>
          <w:bCs/>
          <w:lang w:val="en-IN"/>
        </w:rPr>
        <w:t>[</w:t>
      </w:r>
      <w:r w:rsidR="00B66FFB">
        <w:rPr>
          <w:b/>
          <w:bCs/>
          <w:lang w:val="en-IN"/>
        </w:rPr>
        <w:t>2</w:t>
      </w:r>
      <w:r w:rsidR="00B66FFB" w:rsidRPr="002C7A6F">
        <w:rPr>
          <w:b/>
          <w:bCs/>
          <w:lang w:val="en-IN"/>
        </w:rPr>
        <w:t>]</w:t>
      </w:r>
      <w:r w:rsidR="00B66FFB" w:rsidRPr="002C7A6F">
        <w:rPr>
          <w:lang w:val="en-IN"/>
        </w:rPr>
        <w:t>.</w:t>
      </w:r>
    </w:p>
    <w:p w14:paraId="431DB35D" w14:textId="67A02EFB" w:rsidR="00F141F9" w:rsidRPr="002C7A6F" w:rsidRDefault="00B66FFB" w:rsidP="00F141F9">
      <w:pPr>
        <w:pStyle w:val="ShotDescription"/>
        <w:numPr>
          <w:ilvl w:val="2"/>
          <w:numId w:val="3"/>
        </w:numPr>
        <w:rPr>
          <w:lang w:val="en-IN"/>
        </w:rPr>
      </w:pPr>
      <w:r w:rsidRPr="00332703">
        <w:rPr>
          <w:highlight w:val="yellow"/>
        </w:rPr>
        <w:t>SCREEN</w:t>
      </w:r>
      <w:r w:rsidR="00F141F9" w:rsidRPr="002C7A6F">
        <w:rPr>
          <w:lang w:val="en-IN"/>
        </w:rPr>
        <w:t xml:space="preserve">: Unity editor showing search and installation of </w:t>
      </w:r>
      <w:proofErr w:type="spellStart"/>
      <w:r w:rsidR="00F141F9" w:rsidRPr="002C7A6F">
        <w:rPr>
          <w:b/>
          <w:bCs/>
          <w:lang w:val="en-IN"/>
        </w:rPr>
        <w:t>UltraLeap</w:t>
      </w:r>
      <w:proofErr w:type="spellEnd"/>
      <w:r w:rsidR="00F141F9" w:rsidRPr="002C7A6F">
        <w:rPr>
          <w:lang w:val="en-IN"/>
        </w:rPr>
        <w:t xml:space="preserve"> plugin through the </w:t>
      </w:r>
      <w:r w:rsidR="00F141F9" w:rsidRPr="002C7A6F">
        <w:rPr>
          <w:b/>
          <w:bCs/>
          <w:lang w:val="en-IN"/>
        </w:rPr>
        <w:t>Package Manager</w:t>
      </w:r>
      <w:r w:rsidR="00F141F9" w:rsidRPr="002C7A6F">
        <w:rPr>
          <w:lang w:val="en-IN"/>
        </w:rPr>
        <w:t>.</w:t>
      </w:r>
    </w:p>
    <w:p w14:paraId="1B95ABA2" w14:textId="5A27C666" w:rsidR="00F141F9" w:rsidRPr="002C7A6F" w:rsidRDefault="00B66FFB" w:rsidP="00F141F9">
      <w:pPr>
        <w:pStyle w:val="ShotDescription"/>
        <w:numPr>
          <w:ilvl w:val="2"/>
          <w:numId w:val="3"/>
        </w:numPr>
        <w:rPr>
          <w:lang w:val="en-IN"/>
        </w:rPr>
      </w:pPr>
      <w:r w:rsidRPr="00332703">
        <w:rPr>
          <w:highlight w:val="yellow"/>
        </w:rPr>
        <w:t>SCREEN</w:t>
      </w:r>
      <w:r w:rsidR="00F141F9" w:rsidRPr="002C7A6F">
        <w:rPr>
          <w:lang w:val="en-IN"/>
        </w:rPr>
        <w:t xml:space="preserve">: Plugin list in Unity showing </w:t>
      </w:r>
      <w:proofErr w:type="spellStart"/>
      <w:r w:rsidR="00F141F9" w:rsidRPr="002C7A6F">
        <w:rPr>
          <w:b/>
          <w:bCs/>
          <w:lang w:val="en-IN"/>
        </w:rPr>
        <w:t>whisper.unity</w:t>
      </w:r>
      <w:proofErr w:type="spellEnd"/>
      <w:r w:rsidR="00F141F9" w:rsidRPr="002C7A6F">
        <w:rPr>
          <w:lang w:val="en-IN"/>
        </w:rPr>
        <w:t xml:space="preserve"> being installed and settings applied.</w:t>
      </w:r>
    </w:p>
    <w:p w14:paraId="57E62ED5" w14:textId="23B9C231" w:rsidR="00F141F9" w:rsidRPr="002C7A6F" w:rsidRDefault="00F141F9" w:rsidP="00F141F9">
      <w:pPr>
        <w:pStyle w:val="Narration"/>
        <w:numPr>
          <w:ilvl w:val="1"/>
          <w:numId w:val="3"/>
        </w:numPr>
        <w:rPr>
          <w:lang w:val="en-IN"/>
        </w:rPr>
      </w:pPr>
      <w:r w:rsidRPr="002C7A6F">
        <w:rPr>
          <w:lang w:val="en-IN"/>
        </w:rPr>
        <w:t xml:space="preserve">Enable response generation using a large language model by installing the </w:t>
      </w:r>
      <w:proofErr w:type="spellStart"/>
      <w:r w:rsidRPr="002C7A6F">
        <w:rPr>
          <w:b/>
          <w:bCs/>
          <w:lang w:val="en-IN"/>
        </w:rPr>
        <w:t>LLMUnity</w:t>
      </w:r>
      <w:proofErr w:type="spellEnd"/>
      <w:r w:rsidRPr="002C7A6F">
        <w:rPr>
          <w:lang w:val="en-IN"/>
        </w:rPr>
        <w:t xml:space="preserve"> </w:t>
      </w:r>
      <w:r w:rsidR="00B66FFB" w:rsidRPr="00B66FFB">
        <w:rPr>
          <w:i/>
          <w:iCs/>
          <w:color w:val="FF0000"/>
          <w:lang w:val="en-IN"/>
        </w:rPr>
        <w:t xml:space="preserve">(L-L-M-Unity) </w:t>
      </w:r>
      <w:r w:rsidRPr="002C7A6F">
        <w:rPr>
          <w:lang w:val="en-IN"/>
        </w:rPr>
        <w:t xml:space="preserve">plugin. Install it through the </w:t>
      </w:r>
      <w:r w:rsidRPr="002C7A6F">
        <w:rPr>
          <w:b/>
          <w:bCs/>
          <w:lang w:val="en-IN"/>
        </w:rPr>
        <w:t>Package Manager</w:t>
      </w:r>
      <w:r w:rsidRPr="002C7A6F">
        <w:rPr>
          <w:lang w:val="en-IN"/>
        </w:rPr>
        <w:t xml:space="preserve"> as </w:t>
      </w:r>
      <w:r w:rsidR="00B66FFB">
        <w:rPr>
          <w:lang w:val="en-IN"/>
        </w:rPr>
        <w:t>demonstrated earlier</w:t>
      </w:r>
      <w:r w:rsidRPr="002C7A6F">
        <w:rPr>
          <w:lang w:val="en-IN"/>
        </w:rPr>
        <w:t xml:space="preserve"> </w:t>
      </w:r>
      <w:r w:rsidRPr="002C7A6F">
        <w:rPr>
          <w:b/>
          <w:bCs/>
          <w:lang w:val="en-IN"/>
        </w:rPr>
        <w:t>[1]</w:t>
      </w:r>
      <w:r w:rsidRPr="002C7A6F">
        <w:rPr>
          <w:lang w:val="en-IN"/>
        </w:rPr>
        <w:t>.</w:t>
      </w:r>
    </w:p>
    <w:p w14:paraId="349F7812" w14:textId="0994E39C" w:rsidR="00F141F9" w:rsidRPr="002C7A6F" w:rsidRDefault="00B66FFB" w:rsidP="00F141F9">
      <w:pPr>
        <w:pStyle w:val="ShotDescription"/>
        <w:numPr>
          <w:ilvl w:val="2"/>
          <w:numId w:val="3"/>
        </w:numPr>
        <w:rPr>
          <w:lang w:val="en-IN"/>
        </w:rPr>
      </w:pPr>
      <w:r w:rsidRPr="00332703">
        <w:rPr>
          <w:highlight w:val="yellow"/>
        </w:rPr>
        <w:t>SCREEN</w:t>
      </w:r>
      <w:r w:rsidR="00F141F9" w:rsidRPr="002C7A6F">
        <w:rPr>
          <w:lang w:val="en-IN"/>
        </w:rPr>
        <w:t xml:space="preserve">: Unity editor showing </w:t>
      </w:r>
      <w:proofErr w:type="spellStart"/>
      <w:r w:rsidR="00F141F9" w:rsidRPr="002C7A6F">
        <w:rPr>
          <w:b/>
          <w:bCs/>
          <w:lang w:val="en-IN"/>
        </w:rPr>
        <w:t>LLMUnity</w:t>
      </w:r>
      <w:proofErr w:type="spellEnd"/>
      <w:r w:rsidR="00F141F9" w:rsidRPr="002C7A6F">
        <w:rPr>
          <w:lang w:val="en-IN"/>
        </w:rPr>
        <w:t xml:space="preserve"> plugin setup, with sample code window demonstrating integration.</w:t>
      </w:r>
    </w:p>
    <w:p w14:paraId="64CE2A72" w14:textId="6795AE82" w:rsidR="00F141F9" w:rsidRPr="00B66FFB" w:rsidRDefault="00F141F9" w:rsidP="00B66FFB">
      <w:pPr>
        <w:pStyle w:val="Narration"/>
        <w:numPr>
          <w:ilvl w:val="1"/>
          <w:numId w:val="3"/>
        </w:numPr>
        <w:rPr>
          <w:lang w:val="en-IN"/>
        </w:rPr>
      </w:pPr>
      <w:r w:rsidRPr="002C7A6F">
        <w:rPr>
          <w:lang w:val="en-IN"/>
        </w:rPr>
        <w:t xml:space="preserve">Generate speech from LLM-generated responses using the </w:t>
      </w:r>
      <w:r w:rsidRPr="002C7A6F">
        <w:rPr>
          <w:b/>
          <w:bCs/>
          <w:lang w:val="en-IN"/>
        </w:rPr>
        <w:t>Meta - Voice SDK</w:t>
      </w:r>
      <w:r w:rsidR="00B66FFB">
        <w:rPr>
          <w:b/>
          <w:bCs/>
          <w:lang w:val="en-IN"/>
        </w:rPr>
        <w:t xml:space="preserve"> </w:t>
      </w:r>
      <w:r w:rsidR="00B66FFB" w:rsidRPr="00B66FFB">
        <w:rPr>
          <w:i/>
          <w:iCs/>
          <w:color w:val="FF0000"/>
          <w:lang w:val="en-IN"/>
        </w:rPr>
        <w:t>(Meta-Voice-S-D-K)</w:t>
      </w:r>
      <w:r w:rsidRPr="002C7A6F">
        <w:rPr>
          <w:lang w:val="en-IN"/>
        </w:rPr>
        <w:t xml:space="preserve">. Install a Text-to-Speech plugin from the Unity Asset Store via the </w:t>
      </w:r>
      <w:r w:rsidRPr="002C7A6F">
        <w:rPr>
          <w:b/>
          <w:bCs/>
          <w:lang w:val="en-IN"/>
        </w:rPr>
        <w:t>Package Manager</w:t>
      </w:r>
      <w:r w:rsidRPr="002C7A6F">
        <w:rPr>
          <w:lang w:val="en-IN"/>
        </w:rPr>
        <w:t xml:space="preserve"> by clicking </w:t>
      </w:r>
      <w:r w:rsidRPr="002C7A6F">
        <w:rPr>
          <w:b/>
          <w:bCs/>
          <w:lang w:val="en-IN"/>
        </w:rPr>
        <w:t xml:space="preserve">Window </w:t>
      </w:r>
      <w:r w:rsidR="00B66FFB">
        <w:rPr>
          <w:b/>
          <w:bCs/>
          <w:lang w:val="en-IN"/>
        </w:rPr>
        <w:t xml:space="preserve"> </w:t>
      </w:r>
      <w:r w:rsidR="00B66FFB">
        <w:rPr>
          <w:lang w:val="en-IN"/>
        </w:rPr>
        <w:t xml:space="preserve">and </w:t>
      </w:r>
      <w:r w:rsidRPr="002C7A6F">
        <w:rPr>
          <w:b/>
          <w:bCs/>
          <w:lang w:val="en-IN"/>
        </w:rPr>
        <w:t>Package Manager</w:t>
      </w:r>
      <w:r w:rsidRPr="002C7A6F">
        <w:rPr>
          <w:lang w:val="en-IN"/>
        </w:rPr>
        <w:t xml:space="preserve"> </w:t>
      </w:r>
      <w:r w:rsidRPr="002C7A6F">
        <w:rPr>
          <w:b/>
          <w:bCs/>
          <w:lang w:val="en-IN"/>
        </w:rPr>
        <w:t>[1]</w:t>
      </w:r>
      <w:r w:rsidRPr="002C7A6F">
        <w:rPr>
          <w:lang w:val="en-IN"/>
        </w:rPr>
        <w:t>.</w:t>
      </w:r>
      <w:r w:rsidR="00B66FFB" w:rsidRPr="00B66FFB">
        <w:rPr>
          <w:lang w:val="en-IN"/>
        </w:rPr>
        <w:t xml:space="preserve"> </w:t>
      </w:r>
      <w:r w:rsidR="00B66FFB">
        <w:rPr>
          <w:lang w:val="en-IN"/>
        </w:rPr>
        <w:t>Finally u</w:t>
      </w:r>
      <w:r w:rsidR="00B66FFB" w:rsidRPr="002C7A6F">
        <w:rPr>
          <w:lang w:val="en-IN"/>
        </w:rPr>
        <w:t xml:space="preserve">se the VR headset to experience and interact with the immersive environment </w:t>
      </w:r>
      <w:r w:rsidR="00B66FFB" w:rsidRPr="002C7A6F">
        <w:rPr>
          <w:b/>
          <w:bCs/>
          <w:lang w:val="en-IN"/>
        </w:rPr>
        <w:t>[</w:t>
      </w:r>
      <w:r w:rsidR="00B66FFB">
        <w:rPr>
          <w:b/>
          <w:bCs/>
          <w:lang w:val="en-IN"/>
        </w:rPr>
        <w:t>2</w:t>
      </w:r>
      <w:r w:rsidR="00B66FFB" w:rsidRPr="002C7A6F">
        <w:rPr>
          <w:b/>
          <w:bCs/>
          <w:lang w:val="en-IN"/>
        </w:rPr>
        <w:t>]</w:t>
      </w:r>
      <w:r w:rsidR="00B66FFB" w:rsidRPr="002C7A6F">
        <w:rPr>
          <w:lang w:val="en-IN"/>
        </w:rPr>
        <w:t>.</w:t>
      </w:r>
    </w:p>
    <w:p w14:paraId="543F446F" w14:textId="5F319775" w:rsidR="00F141F9" w:rsidRPr="002C7A6F" w:rsidRDefault="00B66FFB" w:rsidP="00F141F9">
      <w:pPr>
        <w:pStyle w:val="ShotDescription"/>
        <w:numPr>
          <w:ilvl w:val="2"/>
          <w:numId w:val="3"/>
        </w:numPr>
        <w:rPr>
          <w:lang w:val="en-IN"/>
        </w:rPr>
      </w:pPr>
      <w:r w:rsidRPr="00332703">
        <w:rPr>
          <w:highlight w:val="yellow"/>
        </w:rPr>
        <w:t>SCREEN</w:t>
      </w:r>
      <w:r w:rsidR="00F141F9" w:rsidRPr="002C7A6F">
        <w:rPr>
          <w:lang w:val="en-IN"/>
        </w:rPr>
        <w:t xml:space="preserve">: Installation and configuration screen for </w:t>
      </w:r>
      <w:r w:rsidR="00F141F9" w:rsidRPr="002C7A6F">
        <w:rPr>
          <w:b/>
          <w:bCs/>
          <w:lang w:val="en-IN"/>
        </w:rPr>
        <w:t>Meta - Voice SDK</w:t>
      </w:r>
      <w:r w:rsidR="00F141F9" w:rsidRPr="002C7A6F">
        <w:rPr>
          <w:lang w:val="en-IN"/>
        </w:rPr>
        <w:t>, with a voice generation preview enabled.</w:t>
      </w:r>
    </w:p>
    <w:p w14:paraId="6DB819EB" w14:textId="77777777" w:rsidR="00F141F9" w:rsidRPr="002C7A6F" w:rsidRDefault="00F141F9" w:rsidP="00F141F9">
      <w:pPr>
        <w:pStyle w:val="ShotDescription"/>
        <w:numPr>
          <w:ilvl w:val="2"/>
          <w:numId w:val="3"/>
        </w:numPr>
        <w:rPr>
          <w:lang w:val="en-IN"/>
        </w:rPr>
      </w:pPr>
      <w:r w:rsidRPr="002C7A6F">
        <w:rPr>
          <w:lang w:val="en-IN"/>
        </w:rPr>
        <w:t>Talent wearing the VR headset, looking around and interacting with the rendered 3D scene.</w:t>
      </w:r>
    </w:p>
    <w:p w14:paraId="11514E94" w14:textId="0C86F4D3" w:rsidR="00B66FFB" w:rsidRDefault="00B66FFB">
      <w:pPr>
        <w:rPr>
          <w:rFonts w:cstheme="minorHAnsi"/>
        </w:rPr>
      </w:pPr>
      <w:r>
        <w:rPr>
          <w:rFonts w:cstheme="minorHAnsi"/>
        </w:rPr>
        <w:br w:type="page"/>
      </w:r>
    </w:p>
    <w:p w14:paraId="306B09C3" w14:textId="77777777" w:rsidR="00875BE8" w:rsidRDefault="00875BE8" w:rsidP="00B66FF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7EDA8A91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01879">
        <w:rPr>
          <w:rFonts w:eastAsia="Times New Roman" w:cstheme="minorHAnsi"/>
          <w:bCs/>
        </w:rPr>
        <w:t>17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101879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01879"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98CC78D" w14:textId="20E2A1BE" w:rsidR="00BF193D" w:rsidRPr="00BF193D" w:rsidRDefault="00BF193D" w:rsidP="00BF193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BF193D">
        <w:rPr>
          <w:rFonts w:cstheme="minorHAnsi"/>
        </w:rPr>
        <w:t xml:space="preserve">Groups of camera positions derived from shared equirectangular origins were used to generate dense point clouds for scene reconstruction, revealing a consistent spatial mapping of capture angles </w:t>
      </w:r>
      <w:r w:rsidR="00101879" w:rsidRPr="00101879">
        <w:rPr>
          <w:rFonts w:cstheme="minorHAnsi"/>
          <w:b/>
          <w:bCs/>
        </w:rPr>
        <w:t>[1]</w:t>
      </w:r>
      <w:r w:rsidRPr="00203192">
        <w:rPr>
          <w:rFonts w:cstheme="minorHAnsi"/>
          <w:b/>
          <w:bCs/>
        </w:rPr>
        <w:t>.</w:t>
      </w:r>
    </w:p>
    <w:p w14:paraId="68D043E3" w14:textId="60BFEB88" w:rsidR="00BF193D" w:rsidRPr="00BF193D" w:rsidRDefault="00BF193D" w:rsidP="002332C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BF193D">
        <w:rPr>
          <w:rFonts w:cstheme="minorHAnsi"/>
        </w:rPr>
        <w:t xml:space="preserve">LAB MEDIA: Figure 3. </w:t>
      </w:r>
      <w:r w:rsidRPr="00203192">
        <w:rPr>
          <w:rFonts w:cstheme="minorHAnsi"/>
          <w:i/>
          <w:iCs w:val="0"/>
          <w:color w:val="3333FF"/>
        </w:rPr>
        <w:t>Video editor: Highlight the red camera icons</w:t>
      </w:r>
      <w:r w:rsidR="00203192">
        <w:rPr>
          <w:rFonts w:cstheme="minorHAnsi"/>
          <w:i/>
          <w:iCs w:val="0"/>
          <w:color w:val="3333FF"/>
        </w:rPr>
        <w:br/>
      </w:r>
    </w:p>
    <w:p w14:paraId="38860408" w14:textId="0C80AD51" w:rsidR="00BF193D" w:rsidRPr="002332C4" w:rsidRDefault="00BF193D" w:rsidP="002332C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BF193D">
        <w:rPr>
          <w:rFonts w:cstheme="minorHAnsi"/>
        </w:rPr>
        <w:t xml:space="preserve">The proposed method using Gaussian Splatting produced a photorealistic reconstruction closely resembling the real environment </w:t>
      </w:r>
      <w:r w:rsidRPr="00101879">
        <w:rPr>
          <w:rFonts w:cstheme="minorHAnsi"/>
          <w:b/>
          <w:bCs/>
        </w:rPr>
        <w:t>[1].</w:t>
      </w:r>
      <w:r w:rsidR="002332C4" w:rsidRPr="00101879">
        <w:rPr>
          <w:rFonts w:cstheme="minorHAnsi"/>
          <w:b/>
          <w:bCs/>
        </w:rPr>
        <w:t xml:space="preserve"> </w:t>
      </w:r>
      <w:r w:rsidR="002332C4" w:rsidRPr="00BF193D">
        <w:rPr>
          <w:rFonts w:cstheme="minorHAnsi"/>
        </w:rPr>
        <w:t xml:space="preserve">Users could effectively interact with the reconstructed environment through virtual reality, maintaining immersion and spatial awareness, with visuals presented inside the headset matching the room setup </w:t>
      </w:r>
      <w:r w:rsidR="002332C4" w:rsidRPr="00101879">
        <w:rPr>
          <w:rFonts w:cstheme="minorHAnsi"/>
          <w:b/>
          <w:bCs/>
        </w:rPr>
        <w:t>[2].</w:t>
      </w:r>
    </w:p>
    <w:p w14:paraId="08558C23" w14:textId="7172280C" w:rsidR="00BF193D" w:rsidRPr="00BF193D" w:rsidRDefault="00BF193D" w:rsidP="002332C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BF193D">
        <w:rPr>
          <w:rFonts w:cstheme="minorHAnsi"/>
        </w:rPr>
        <w:t xml:space="preserve"> LAB MEDIA: Figure 4. </w:t>
      </w:r>
      <w:r w:rsidRPr="00203192">
        <w:rPr>
          <w:rFonts w:cstheme="minorHAnsi"/>
          <w:i/>
          <w:iCs w:val="0"/>
          <w:color w:val="3333FF"/>
        </w:rPr>
        <w:t xml:space="preserve">Video editor: </w:t>
      </w:r>
      <w:r w:rsidR="00203192" w:rsidRPr="00203192">
        <w:rPr>
          <w:rFonts w:cstheme="minorHAnsi"/>
          <w:i/>
          <w:iCs w:val="0"/>
          <w:color w:val="3333FF"/>
        </w:rPr>
        <w:t>Please highlight 4B</w:t>
      </w:r>
    </w:p>
    <w:p w14:paraId="23CF23B9" w14:textId="40DBBB8D" w:rsidR="00BF193D" w:rsidRPr="00BF193D" w:rsidRDefault="00BF193D" w:rsidP="002332C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BF193D">
        <w:rPr>
          <w:rFonts w:cstheme="minorHAnsi"/>
        </w:rPr>
        <w:t xml:space="preserve">LAB MEDIA: Figure 5. </w:t>
      </w:r>
      <w:r w:rsidRPr="00203192">
        <w:rPr>
          <w:rFonts w:cstheme="minorHAnsi"/>
          <w:i/>
          <w:iCs w:val="0"/>
          <w:color w:val="3333FF"/>
        </w:rPr>
        <w:t xml:space="preserve">Video editor: </w:t>
      </w:r>
      <w:r w:rsidR="00203192" w:rsidRPr="00203192">
        <w:rPr>
          <w:rFonts w:cstheme="minorHAnsi"/>
          <w:i/>
          <w:iCs w:val="0"/>
          <w:color w:val="3333FF"/>
        </w:rPr>
        <w:t>Show Figure 4 A and then B</w:t>
      </w:r>
      <w:r w:rsidR="00203192">
        <w:rPr>
          <w:rFonts w:cstheme="minorHAnsi"/>
          <w:i/>
          <w:iCs w:val="0"/>
          <w:color w:val="3333FF"/>
        </w:rPr>
        <w:br/>
      </w:r>
    </w:p>
    <w:p w14:paraId="737D5A62" w14:textId="5BF8A2F2" w:rsidR="00BF193D" w:rsidRPr="004C7236" w:rsidRDefault="00BF193D" w:rsidP="004C72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BF193D">
        <w:rPr>
          <w:rFonts w:cstheme="minorHAnsi"/>
        </w:rPr>
        <w:t xml:space="preserve">Familiar and unfamiliar virtual environments were developed with therapeutic goals in mind, based on feedback from professional therapists </w:t>
      </w:r>
      <w:r w:rsidRPr="00101879">
        <w:rPr>
          <w:rFonts w:cstheme="minorHAnsi"/>
          <w:b/>
          <w:bCs/>
        </w:rPr>
        <w:t>[1</w:t>
      </w:r>
      <w:r w:rsidR="004C7236" w:rsidRPr="00101879">
        <w:rPr>
          <w:rFonts w:cstheme="minorHAnsi"/>
          <w:b/>
          <w:bCs/>
        </w:rPr>
        <w:t>].</w:t>
      </w:r>
      <w:r w:rsidR="004C7236">
        <w:rPr>
          <w:rFonts w:cstheme="minorHAnsi"/>
        </w:rPr>
        <w:t xml:space="preserve"> </w:t>
      </w:r>
      <w:r w:rsidR="004C7236" w:rsidRPr="00BF193D">
        <w:rPr>
          <w:rFonts w:cstheme="minorHAnsi"/>
        </w:rPr>
        <w:t xml:space="preserve">A virtual agent was rendered in the reconstructed space, allowing users to engage in realistic interactive scenarios through VR, with the agent appearing as a lifelike figure in the headset view </w:t>
      </w:r>
      <w:r w:rsidR="004C7236" w:rsidRPr="00101879">
        <w:rPr>
          <w:rFonts w:cstheme="minorHAnsi"/>
          <w:b/>
          <w:bCs/>
        </w:rPr>
        <w:t>[2].</w:t>
      </w:r>
    </w:p>
    <w:p w14:paraId="2B0155D1" w14:textId="0E2909B8" w:rsidR="00BF193D" w:rsidRPr="00BF193D" w:rsidRDefault="00BF193D" w:rsidP="004C72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BF193D">
        <w:rPr>
          <w:rFonts w:cstheme="minorHAnsi"/>
        </w:rPr>
        <w:t xml:space="preserve">LAB MEDIA: Figure 6. </w:t>
      </w:r>
      <w:r w:rsidRPr="00101879">
        <w:rPr>
          <w:rFonts w:cstheme="minorHAnsi"/>
          <w:i/>
          <w:iCs w:val="0"/>
          <w:color w:val="3333FF"/>
        </w:rPr>
        <w:t xml:space="preserve">Video editor: Highlight </w:t>
      </w:r>
      <w:r w:rsidR="00101879" w:rsidRPr="00101879">
        <w:rPr>
          <w:rFonts w:cstheme="minorHAnsi"/>
          <w:i/>
          <w:iCs w:val="0"/>
          <w:color w:val="3333FF"/>
        </w:rPr>
        <w:t>A and C then B and D</w:t>
      </w:r>
    </w:p>
    <w:p w14:paraId="1CBEA2D6" w14:textId="1537CC3D" w:rsidR="00BF193D" w:rsidRPr="00BF193D" w:rsidRDefault="00BF193D" w:rsidP="004C72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BF193D">
        <w:rPr>
          <w:rFonts w:cstheme="minorHAnsi"/>
        </w:rPr>
        <w:t xml:space="preserve">LAB MEDIA: Figure 7. </w:t>
      </w:r>
      <w:r w:rsidRPr="00101879">
        <w:rPr>
          <w:rFonts w:cstheme="minorHAnsi"/>
          <w:i/>
          <w:iCs w:val="0"/>
          <w:color w:val="3333FF"/>
        </w:rPr>
        <w:t xml:space="preserve">Video editor: Emphasize </w:t>
      </w:r>
      <w:r w:rsidR="00101879" w:rsidRPr="00101879">
        <w:rPr>
          <w:rFonts w:cstheme="minorHAnsi"/>
          <w:i/>
          <w:iCs w:val="0"/>
          <w:color w:val="3333FF"/>
        </w:rPr>
        <w:t>B</w:t>
      </w:r>
    </w:p>
    <w:p w14:paraId="5879BFF6" w14:textId="77777777" w:rsidR="00BF193D" w:rsidRPr="00BF193D" w:rsidRDefault="00BF193D" w:rsidP="004C723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1C62080" w14:textId="66FBF492" w:rsidR="00BF193D" w:rsidRPr="00BF193D" w:rsidRDefault="00BF193D" w:rsidP="00BF193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BF193D">
        <w:rPr>
          <w:rFonts w:cstheme="minorHAnsi"/>
        </w:rPr>
        <w:t xml:space="preserve">Virtual reconstructions replicated specific viewpoints accurately when based on input images </w:t>
      </w:r>
      <w:r w:rsidRPr="00101879">
        <w:rPr>
          <w:rFonts w:cstheme="minorHAnsi"/>
          <w:b/>
          <w:bCs/>
        </w:rPr>
        <w:t>[1],</w:t>
      </w:r>
      <w:r w:rsidRPr="00BF193D">
        <w:rPr>
          <w:rFonts w:cstheme="minorHAnsi"/>
        </w:rPr>
        <w:t xml:space="preserve"> but deviations in perspective resulted in noticeable rendering limitations </w:t>
      </w:r>
      <w:r w:rsidRPr="00101879">
        <w:rPr>
          <w:rFonts w:cstheme="minorHAnsi"/>
          <w:b/>
          <w:bCs/>
        </w:rPr>
        <w:t>[2].</w:t>
      </w:r>
    </w:p>
    <w:p w14:paraId="38D9AA10" w14:textId="6AE28145" w:rsidR="00BF193D" w:rsidRPr="00101879" w:rsidRDefault="00BF193D" w:rsidP="004C72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 w:val="0"/>
        </w:rPr>
      </w:pPr>
      <w:r w:rsidRPr="00BF193D">
        <w:rPr>
          <w:rFonts w:cstheme="minorHAnsi"/>
        </w:rPr>
        <w:t xml:space="preserve">LAB MEDIA: Figure 8. </w:t>
      </w:r>
      <w:r w:rsidRPr="00101879">
        <w:rPr>
          <w:rFonts w:cstheme="minorHAnsi"/>
          <w:i/>
          <w:iCs w:val="0"/>
          <w:color w:val="3333FF"/>
        </w:rPr>
        <w:t>Video editor: Highlight the top images (A and B), showing a real and virtual view of the same room angle</w:t>
      </w:r>
      <w:r w:rsidRPr="00101879">
        <w:rPr>
          <w:rFonts w:cstheme="minorHAnsi"/>
          <w:i/>
          <w:iCs w:val="0"/>
        </w:rPr>
        <w:t>.</w:t>
      </w:r>
    </w:p>
    <w:p w14:paraId="115E004E" w14:textId="0E86140E" w:rsidR="00BF193D" w:rsidRPr="00BF193D" w:rsidRDefault="00BF193D" w:rsidP="004C72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BF193D">
        <w:rPr>
          <w:rFonts w:cstheme="minorHAnsi"/>
        </w:rPr>
        <w:t xml:space="preserve">LAB MEDIA: Figure 8. </w:t>
      </w:r>
      <w:r w:rsidRPr="00101879">
        <w:rPr>
          <w:rFonts w:cstheme="minorHAnsi"/>
          <w:i/>
          <w:iCs w:val="0"/>
          <w:color w:val="3333FF"/>
        </w:rPr>
        <w:t>Video editor: Highlight the bottom images (C and D), comparing a new real view with its less accurate virtual rendering.</w:t>
      </w:r>
    </w:p>
    <w:p w14:paraId="5E3E77AB" w14:textId="77777777" w:rsidR="00BF193D" w:rsidRPr="00BF193D" w:rsidRDefault="00BF193D" w:rsidP="004C723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D81B1F7" w14:textId="3CFF0CE5" w:rsidR="00BF193D" w:rsidRPr="00BF193D" w:rsidRDefault="00BF193D" w:rsidP="00BF193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BF193D">
        <w:rPr>
          <w:rFonts w:cstheme="minorHAnsi"/>
        </w:rPr>
        <w:t xml:space="preserve">Compared to COLMAP point cloud output, Gaussian Splatting produced more visually continuous and lifelike reconstructions suitable for real-time interaction, albeit with reduced metric precision </w:t>
      </w:r>
      <w:r w:rsidRPr="00101879">
        <w:rPr>
          <w:rFonts w:cstheme="minorHAnsi"/>
          <w:b/>
          <w:bCs/>
        </w:rPr>
        <w:t>[</w:t>
      </w:r>
      <w:r w:rsidR="00101879" w:rsidRPr="00101879">
        <w:rPr>
          <w:rFonts w:cstheme="minorHAnsi"/>
          <w:b/>
          <w:bCs/>
        </w:rPr>
        <w:t>1</w:t>
      </w:r>
      <w:r w:rsidRPr="00101879">
        <w:rPr>
          <w:rFonts w:cstheme="minorHAnsi"/>
          <w:b/>
          <w:bCs/>
        </w:rPr>
        <w:t>].</w:t>
      </w:r>
    </w:p>
    <w:p w14:paraId="00E4DD89" w14:textId="4A7FE55F" w:rsidR="00AD3B41" w:rsidRPr="00012B08" w:rsidRDefault="00BF193D" w:rsidP="0010187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BF193D">
        <w:rPr>
          <w:rFonts w:cstheme="minorHAnsi"/>
        </w:rPr>
        <w:t xml:space="preserve">LAB MEDIA: Figure 9. </w:t>
      </w:r>
      <w:r w:rsidR="00101879">
        <w:rPr>
          <w:rFonts w:cstheme="minorHAnsi"/>
        </w:rPr>
        <w:t xml:space="preserve"> </w:t>
      </w:r>
      <w:r w:rsidR="00101879" w:rsidRPr="00101879">
        <w:rPr>
          <w:rFonts w:cstheme="minorHAnsi"/>
          <w:i/>
          <w:iCs w:val="0"/>
          <w:color w:val="3333FF"/>
        </w:rPr>
        <w:t>Video Editor: Please show Figure A first and then B</w:t>
      </w:r>
    </w:p>
    <w:sectPr w:rsidR="00AD3B41" w:rsidRPr="00012B08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Sulakshana Karkala" w:date="2025-05-23T12:57:00Z" w:initials="SK">
    <w:p w14:paraId="5ECFFE71" w14:textId="77777777" w:rsidR="00FA73E2" w:rsidRDefault="00FA73E2" w:rsidP="00FA73E2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Is this done on the same app? If it is done on a different program, please specif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ECFFE7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0917ABA" w16cex:dateUtc="2025-05-23T07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ECFFE71" w16cid:durableId="00917AB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DA0445" w14:textId="77777777" w:rsidR="00595752" w:rsidRDefault="00595752">
      <w:r>
        <w:separator/>
      </w:r>
    </w:p>
    <w:p w14:paraId="1EE29EB0" w14:textId="77777777" w:rsidR="00595752" w:rsidRDefault="00595752"/>
  </w:endnote>
  <w:endnote w:type="continuationSeparator" w:id="0">
    <w:p w14:paraId="39CAFA1B" w14:textId="77777777" w:rsidR="00595752" w:rsidRDefault="00595752">
      <w:r>
        <w:continuationSeparator/>
      </w:r>
    </w:p>
    <w:p w14:paraId="3AE9B374" w14:textId="77777777" w:rsidR="00595752" w:rsidRDefault="005957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73F930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141F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0D49AD" w14:textId="77777777" w:rsidR="00595752" w:rsidRDefault="00595752">
      <w:r>
        <w:separator/>
      </w:r>
    </w:p>
    <w:p w14:paraId="41D04505" w14:textId="77777777" w:rsidR="00595752" w:rsidRDefault="00595752"/>
  </w:footnote>
  <w:footnote w:type="continuationSeparator" w:id="0">
    <w:p w14:paraId="5C1619CA" w14:textId="77777777" w:rsidR="00595752" w:rsidRDefault="00595752">
      <w:r>
        <w:continuationSeparator/>
      </w:r>
    </w:p>
    <w:p w14:paraId="56E853FE" w14:textId="77777777" w:rsidR="00595752" w:rsidRDefault="005957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D680750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445BD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1879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96636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3192"/>
    <w:rsid w:val="00214268"/>
    <w:rsid w:val="002332C4"/>
    <w:rsid w:val="00240334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3F5"/>
    <w:rsid w:val="00312129"/>
    <w:rsid w:val="003138D4"/>
    <w:rsid w:val="003176C4"/>
    <w:rsid w:val="00320715"/>
    <w:rsid w:val="00322C71"/>
    <w:rsid w:val="00330F1B"/>
    <w:rsid w:val="00332703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A36D9"/>
    <w:rsid w:val="004C1095"/>
    <w:rsid w:val="004C2DAD"/>
    <w:rsid w:val="004C7236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1ADC"/>
    <w:rsid w:val="00565757"/>
    <w:rsid w:val="005829FA"/>
    <w:rsid w:val="00585ECC"/>
    <w:rsid w:val="00595752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A7308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66FFB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193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1F9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3E2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141F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141F9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F141F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141F9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F141F9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F141F9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857778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57778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mailto:utkarsh.khare@jove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BE13A621987439A9F30740270EFD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2853A-B849-4BCB-9443-105A896912A9}"/>
      </w:docPartPr>
      <w:docPartBody>
        <w:p w:rsidR="00000000" w:rsidRDefault="00DD7AB7" w:rsidP="00DD7AB7">
          <w:pPr>
            <w:pStyle w:val="4BE13A621987439A9F30740270EFD4F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445BD"/>
    <w:rsid w:val="00070497"/>
    <w:rsid w:val="00080902"/>
    <w:rsid w:val="00094D84"/>
    <w:rsid w:val="000C0A2C"/>
    <w:rsid w:val="000F2B8E"/>
    <w:rsid w:val="00186680"/>
    <w:rsid w:val="001B2A22"/>
    <w:rsid w:val="001F6C86"/>
    <w:rsid w:val="002470A6"/>
    <w:rsid w:val="00251E04"/>
    <w:rsid w:val="00257C3C"/>
    <w:rsid w:val="0027616B"/>
    <w:rsid w:val="002A4739"/>
    <w:rsid w:val="002F76E2"/>
    <w:rsid w:val="003275B9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36D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5D0157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B657C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D7AB7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E9C46D3374434D89AD95B62BB747BD">
    <w:name w:val="CCE9C46D3374434D89AD95B62BB747BD"/>
    <w:rsid w:val="00DD7AB7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BE13A621987439A9F30740270EFD4F0">
    <w:name w:val="4BE13A621987439A9F30740270EFD4F0"/>
    <w:rsid w:val="00DD7AB7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11</Pages>
  <Words>2375</Words>
  <Characters>13539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8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0</cp:revision>
  <dcterms:created xsi:type="dcterms:W3CDTF">2023-06-29T06:34:00Z</dcterms:created>
  <dcterms:modified xsi:type="dcterms:W3CDTF">2025-05-23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